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3187B4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66443">
        <w:rPr>
          <w:rFonts w:eastAsia="Times New Roman" w:cstheme="minorHAnsi"/>
          <w:b/>
        </w:rPr>
        <w:t>69121</w:t>
      </w:r>
    </w:p>
    <w:p w14:paraId="2F6924E5" w14:textId="4569D61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94817">
        <w:rPr>
          <w:rFonts w:eastAsia="Times New Roman" w:cstheme="minorHAnsi"/>
          <w:b/>
        </w:rPr>
        <w:t>Sulakshana Karkala</w:t>
      </w:r>
    </w:p>
    <w:p w14:paraId="6FB9233B" w14:textId="60B3626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66443" w:rsidRPr="007369A1">
          <w:rPr>
            <w:rStyle w:val="Hyperlink"/>
            <w:rFonts w:eastAsia="Times New Roman" w:cstheme="minorHAnsi"/>
            <w:b/>
          </w:rPr>
          <w:t>https://review.jove.com/account/file-uploader?src=21081953</w:t>
        </w:r>
      </w:hyperlink>
    </w:p>
    <w:p w14:paraId="76EC5FB3" w14:textId="77777777" w:rsidR="00266443" w:rsidRPr="00B07A3B" w:rsidRDefault="0026644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79A2F8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55842" w:rsidRPr="00355842">
        <w:rPr>
          <w:rStyle w:val="ArticleTitle"/>
          <w:rFonts w:cstheme="minorHAnsi"/>
        </w:rPr>
        <w:t>Efficient Production of Chimeric Antigen Receptor (CAR) T Cells with Transgenes Exceeding 10 kb Using Lentiviral Vector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84C066B" w14:textId="77777777" w:rsidR="00355842" w:rsidRPr="00355842" w:rsidRDefault="00355842" w:rsidP="00355842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355842">
        <w:rPr>
          <w:rFonts w:eastAsia="Times New Roman" w:cstheme="minorHAnsi"/>
          <w:b/>
          <w:sz w:val="28"/>
          <w:szCs w:val="28"/>
        </w:rPr>
        <w:t>Philipp C. Rommel</w:t>
      </w:r>
      <w:r w:rsidRPr="00355842">
        <w:rPr>
          <w:rFonts w:eastAsia="Times New Roman" w:cstheme="minorHAnsi"/>
          <w:b/>
          <w:sz w:val="28"/>
          <w:szCs w:val="28"/>
          <w:vertAlign w:val="superscript"/>
        </w:rPr>
        <w:t>1,2*</w:t>
      </w:r>
      <w:r w:rsidRPr="00355842">
        <w:rPr>
          <w:rFonts w:eastAsia="Times New Roman" w:cstheme="minorHAnsi"/>
          <w:b/>
          <w:sz w:val="28"/>
          <w:szCs w:val="28"/>
        </w:rPr>
        <w:t>, Nils W. Engel</w:t>
      </w:r>
      <w:r w:rsidRPr="0035584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55842">
        <w:rPr>
          <w:rFonts w:eastAsia="Times New Roman" w:cstheme="minorHAnsi"/>
          <w:b/>
          <w:sz w:val="28"/>
          <w:szCs w:val="28"/>
        </w:rPr>
        <w:t>, Bruce L. Levine</w:t>
      </w:r>
      <w:r w:rsidRPr="00355842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55842">
        <w:rPr>
          <w:rFonts w:eastAsia="Times New Roman" w:cstheme="minorHAnsi"/>
          <w:b/>
          <w:sz w:val="28"/>
          <w:szCs w:val="28"/>
        </w:rPr>
        <w:t>, Carl H. June</w:t>
      </w:r>
      <w:r w:rsidRPr="00355842">
        <w:rPr>
          <w:rFonts w:eastAsia="Times New Roman" w:cstheme="minorHAnsi"/>
          <w:b/>
          <w:sz w:val="28"/>
          <w:szCs w:val="28"/>
          <w:vertAlign w:val="superscript"/>
        </w:rPr>
        <w:t>1,2,3*</w:t>
      </w:r>
    </w:p>
    <w:p w14:paraId="479F228B" w14:textId="77777777" w:rsidR="00355842" w:rsidRPr="00355842" w:rsidRDefault="00355842" w:rsidP="0035584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EFD0903" w14:textId="6F54591B" w:rsidR="00355842" w:rsidRPr="00355842" w:rsidRDefault="00355842" w:rsidP="00355842">
      <w:pPr>
        <w:outlineLvl w:val="0"/>
        <w:rPr>
          <w:rFonts w:eastAsia="Times New Roman" w:cstheme="minorHAnsi"/>
          <w:b/>
          <w:sz w:val="28"/>
          <w:szCs w:val="28"/>
        </w:rPr>
      </w:pPr>
      <w:r w:rsidRPr="0035584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55842">
        <w:rPr>
          <w:rFonts w:eastAsia="Times New Roman" w:cstheme="minorHAnsi"/>
          <w:b/>
          <w:sz w:val="28"/>
          <w:szCs w:val="28"/>
        </w:rPr>
        <w:t>Center for Cellular Immunotherapies, Perelman School of Medicine, University of Pennsylvania</w:t>
      </w:r>
    </w:p>
    <w:p w14:paraId="0C4F7BC1" w14:textId="188FE8B3" w:rsidR="00355842" w:rsidRPr="00355842" w:rsidRDefault="00355842" w:rsidP="00355842">
      <w:pPr>
        <w:outlineLvl w:val="0"/>
        <w:rPr>
          <w:rFonts w:eastAsia="Times New Roman" w:cstheme="minorHAnsi"/>
          <w:b/>
          <w:sz w:val="28"/>
          <w:szCs w:val="28"/>
        </w:rPr>
      </w:pPr>
      <w:r w:rsidRPr="0035584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55842">
        <w:rPr>
          <w:rFonts w:eastAsia="Times New Roman" w:cstheme="minorHAnsi"/>
          <w:b/>
          <w:sz w:val="28"/>
          <w:szCs w:val="28"/>
        </w:rPr>
        <w:t>Department of Pathology and Laboratory Medicine, Perelman School of Medicine, University of Pennsylvania</w:t>
      </w:r>
    </w:p>
    <w:p w14:paraId="74A3CDA1" w14:textId="515FB7EB" w:rsidR="00D6314B" w:rsidRPr="00B07A3B" w:rsidRDefault="00355842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355842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55842">
        <w:rPr>
          <w:rFonts w:eastAsia="Times New Roman" w:cstheme="minorHAnsi"/>
          <w:b/>
          <w:sz w:val="28"/>
          <w:szCs w:val="28"/>
        </w:rPr>
        <w:t>Parker Institute for Cancer Immunotherapy, University of Pennsylvania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4C9F23D" w14:textId="77777777" w:rsidR="00355842" w:rsidRPr="00355842" w:rsidRDefault="00355842" w:rsidP="00355842">
      <w:pPr>
        <w:outlineLvl w:val="0"/>
        <w:rPr>
          <w:rFonts w:eastAsia="Times New Roman" w:cstheme="minorHAnsi"/>
        </w:rPr>
      </w:pPr>
      <w:bookmarkStart w:id="0" w:name="_Hlk25233958"/>
      <w:r w:rsidRPr="00355842">
        <w:rPr>
          <w:rFonts w:eastAsia="Times New Roman" w:cstheme="minorHAnsi"/>
        </w:rPr>
        <w:t>Philipp C. Rommel</w:t>
      </w:r>
      <w:r w:rsidRPr="00355842">
        <w:rPr>
          <w:rFonts w:eastAsia="Times New Roman" w:cstheme="minorHAnsi"/>
        </w:rPr>
        <w:tab/>
        <w:t>(prommel@pennmedicine.upenn.edu)</w:t>
      </w:r>
    </w:p>
    <w:p w14:paraId="1B4B2D7A" w14:textId="74E5DA6F" w:rsidR="004E0C5A" w:rsidRPr="00B07A3B" w:rsidRDefault="00355842" w:rsidP="004E0C5A">
      <w:pPr>
        <w:outlineLvl w:val="0"/>
        <w:rPr>
          <w:rFonts w:eastAsia="Times New Roman" w:cstheme="minorHAnsi"/>
        </w:rPr>
      </w:pPr>
      <w:r w:rsidRPr="00355842">
        <w:rPr>
          <w:rFonts w:eastAsia="Times New Roman" w:cstheme="minorHAnsi"/>
        </w:rPr>
        <w:t>Carl H. June</w:t>
      </w:r>
      <w:r w:rsidRPr="00355842">
        <w:rPr>
          <w:rFonts w:eastAsia="Times New Roman" w:cstheme="minorHAnsi"/>
        </w:rPr>
        <w:tab/>
      </w:r>
      <w:r w:rsidRPr="00355842">
        <w:rPr>
          <w:rFonts w:eastAsia="Times New Roman" w:cstheme="minorHAnsi"/>
        </w:rPr>
        <w:tab/>
        <w:t>(cjune@upenn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BDD3776" w14:textId="77777777" w:rsidR="00355842" w:rsidRPr="00EA3C8A" w:rsidRDefault="00355842" w:rsidP="00355842">
      <w:r w:rsidRPr="00EA3C8A">
        <w:t>Philipp C. Rommel</w:t>
      </w:r>
      <w:r w:rsidRPr="00EA3C8A">
        <w:tab/>
        <w:t>(prommel@pennmedicine.upenn.edu)</w:t>
      </w:r>
    </w:p>
    <w:p w14:paraId="1AFFEB1B" w14:textId="77777777" w:rsidR="00355842" w:rsidRPr="00EA3C8A" w:rsidRDefault="00355842" w:rsidP="00355842">
      <w:r w:rsidRPr="00EA3C8A">
        <w:t>Nils W. Engel</w:t>
      </w:r>
      <w:r w:rsidRPr="00EA3C8A">
        <w:tab/>
      </w:r>
      <w:r w:rsidRPr="00EA3C8A">
        <w:tab/>
        <w:t>(nils.engel@pennmedicine.upenn.edu)</w:t>
      </w:r>
    </w:p>
    <w:p w14:paraId="66EB1CC9" w14:textId="77777777" w:rsidR="00355842" w:rsidRPr="00EA3C8A" w:rsidRDefault="00355842" w:rsidP="00355842">
      <w:r w:rsidRPr="00EA3C8A">
        <w:t>Bruce L. Levine</w:t>
      </w:r>
      <w:r w:rsidRPr="00EA3C8A">
        <w:tab/>
        <w:t>(levinebl@pennmedicine.upenn.edu)</w:t>
      </w:r>
    </w:p>
    <w:p w14:paraId="00A589C8" w14:textId="77777777" w:rsidR="00355842" w:rsidRPr="00EA3C8A" w:rsidRDefault="00355842" w:rsidP="00355842">
      <w:r w:rsidRPr="00EA3C8A">
        <w:t>Carl H. June</w:t>
      </w:r>
      <w:r w:rsidRPr="00EA3C8A">
        <w:tab/>
      </w:r>
      <w:r w:rsidRPr="00EA3C8A">
        <w:tab/>
        <w:t>(cjune@upenn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1A565160" w14:textId="42C843A3" w:rsidR="00B320D6" w:rsidRDefault="001331E3" w:rsidP="00B320D6">
      <w:pPr>
        <w:outlineLvl w:val="0"/>
        <w:rPr>
          <w:rFonts w:eastAsia="Times New Roman" w:cstheme="minorHAnsi"/>
          <w:b/>
        </w:rPr>
      </w:pPr>
      <w:r w:rsidRPr="00B320D6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B320D6">
        <w:rPr>
          <w:rFonts w:cstheme="minorHAnsi"/>
          <w:highlight w:val="yellow"/>
        </w:rPr>
        <w:t>screen-captured</w:t>
      </w:r>
      <w:r w:rsidRPr="00B320D6">
        <w:rPr>
          <w:rFonts w:cstheme="minorHAnsi"/>
          <w:highlight w:val="yellow"/>
        </w:rPr>
        <w:t xml:space="preserve"> video files to your project page as soon as possible</w:t>
      </w:r>
      <w:r w:rsidR="00B320D6" w:rsidRPr="00B320D6">
        <w:rPr>
          <w:rFonts w:cstheme="minorHAnsi"/>
          <w:highlight w:val="yellow"/>
        </w:rPr>
        <w:t>:</w:t>
      </w:r>
      <w:r w:rsidR="00B320D6" w:rsidRPr="00B320D6">
        <w:rPr>
          <w:highlight w:val="yellow"/>
        </w:rPr>
        <w:t xml:space="preserve"> </w:t>
      </w:r>
      <w:hyperlink r:id="rId10" w:history="1">
        <w:r w:rsidR="00B320D6" w:rsidRPr="00B320D6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081953</w:t>
        </w:r>
      </w:hyperlink>
    </w:p>
    <w:p w14:paraId="3073BEE2" w14:textId="7C7C80E0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336B77" w:rsidRDefault="005F1ADF" w:rsidP="005F1ADF">
      <w:pPr>
        <w:rPr>
          <w:rFonts w:cstheme="minorHAnsi"/>
          <w:b/>
          <w:sz w:val="22"/>
          <w:szCs w:val="22"/>
        </w:rPr>
      </w:pPr>
      <w:r w:rsidRPr="00336B77">
        <w:rPr>
          <w:rFonts w:cstheme="minorHAnsi"/>
          <w:b/>
          <w:sz w:val="22"/>
          <w:szCs w:val="22"/>
        </w:rPr>
        <w:t>Current Protocol Length</w:t>
      </w:r>
    </w:p>
    <w:p w14:paraId="72F5C5E6" w14:textId="5AF3F06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336B77">
        <w:rPr>
          <w:rFonts w:cstheme="minorHAnsi"/>
          <w:bCs/>
          <w:sz w:val="22"/>
          <w:szCs w:val="22"/>
        </w:rPr>
        <w:t xml:space="preserve">Number of Steps: </w:t>
      </w:r>
      <w:r w:rsidR="00336B77" w:rsidRPr="00336B77">
        <w:rPr>
          <w:rFonts w:cstheme="minorHAnsi"/>
          <w:bCs/>
          <w:sz w:val="22"/>
          <w:szCs w:val="22"/>
        </w:rPr>
        <w:t>26</w:t>
      </w:r>
    </w:p>
    <w:p w14:paraId="5AAC9C6C" w14:textId="6FAC048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336B77">
        <w:rPr>
          <w:rFonts w:cstheme="minorHAnsi"/>
          <w:bCs/>
          <w:sz w:val="22"/>
          <w:szCs w:val="22"/>
        </w:rPr>
        <w:t>5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6B6063C4" w14:textId="4412BB6F" w:rsidR="00013ED8" w:rsidRDefault="00013ED8" w:rsidP="00A40CB9">
      <w:pPr>
        <w:rPr>
          <w:rFonts w:cstheme="minorHAnsi"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>that the questions will not appear on screen. Please answer in stand-alone statements with sufficient context.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44D70FE8" w14:textId="2CC70D92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E31EB77" w:rsidR="00A40CB9" w:rsidRPr="00B07A3B" w:rsidRDefault="008028F3" w:rsidP="00A40CB9">
      <w:pPr>
        <w:rPr>
          <w:rFonts w:eastAsia="Times New Roman" w:cstheme="minorHAnsi"/>
        </w:rPr>
      </w:pPr>
      <w:r>
        <w:t>What research gap are you addressing with your protocol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14079728" w:rsidR="00A40CB9" w:rsidRPr="007A149A" w:rsidRDefault="00A369A8" w:rsidP="00A40CB9">
      <w:pPr>
        <w:spacing w:before="120"/>
        <w:rPr>
          <w:rFonts w:eastAsia="Times New Roman" w:cstheme="minorHAnsi"/>
          <w:sz w:val="28"/>
          <w:szCs w:val="28"/>
        </w:rPr>
      </w:pPr>
      <w:r>
        <w:t>What are the most recent developments in your field of research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0C397184" w:rsidR="00A40CB9" w:rsidRPr="00D75084" w:rsidRDefault="00CA46BE" w:rsidP="00A40CB9">
      <w:pPr>
        <w:spacing w:before="120"/>
        <w:rPr>
          <w:rFonts w:eastAsia="Times New Roman" w:cstheme="minorHAnsi"/>
        </w:rPr>
      </w:pPr>
      <w:r>
        <w:t>What technologies are currently used to advance research in your field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3A076942" w:rsidR="00A40CB9" w:rsidRDefault="0085537A" w:rsidP="00A40CB9">
      <w:r>
        <w:t xml:space="preserve">What </w:t>
      </w:r>
      <w:proofErr w:type="gramStart"/>
      <w:r>
        <w:t>advantage</w:t>
      </w:r>
      <w:proofErr w:type="gramEnd"/>
      <w:r>
        <w:t xml:space="preserve"> does your protocol offer compared to other techniques?</w:t>
      </w:r>
    </w:p>
    <w:p w14:paraId="637CE358" w14:textId="77777777" w:rsidR="007137F8" w:rsidRPr="007137F8" w:rsidRDefault="007137F8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0293093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37B0F38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4473F2E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7BCE567E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01CFB73" w14:textId="2F3ABF6C" w:rsidR="007137F8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094899477"/>
          <w:placeholder>
            <w:docPart w:val="7C8811502D884239A6B3E8A359359DC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137F8" w:rsidRPr="00B07A3B">
        <w:rPr>
          <w:rFonts w:eastAsia="Times New Roman" w:cstheme="minorHAnsi"/>
          <w:b/>
          <w:bCs/>
          <w:u w:val="single"/>
        </w:rPr>
        <w:t>:</w:t>
      </w:r>
      <w:r w:rsidR="007137F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419016880"/>
          <w:placeholder>
            <w:docPart w:val="51A665E55D854570B52F5C57531FDB04"/>
          </w:placeholder>
          <w:temporary/>
          <w:showingPlcHdr/>
          <w:text/>
        </w:sdt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248515C8" w14:textId="77777777" w:rsidR="007137F8" w:rsidRDefault="007137F8" w:rsidP="00A40CB9"/>
    <w:p w14:paraId="26E604B0" w14:textId="1B020774" w:rsidR="007137F8" w:rsidRPr="007137F8" w:rsidRDefault="007137F8" w:rsidP="00A40CB9">
      <w:r>
        <w:t>What are the current experimental challenges?</w:t>
      </w:r>
    </w:p>
    <w:p w14:paraId="6EAF5110" w14:textId="0FEDC543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1FCE1B54" w:rsidR="00A40CB9" w:rsidRPr="007A149A" w:rsidRDefault="0085537A" w:rsidP="00A40CB9">
      <w:pPr>
        <w:rPr>
          <w:rFonts w:eastAsia="Times New Roman" w:cstheme="minorHAnsi"/>
          <w:sz w:val="28"/>
          <w:szCs w:val="28"/>
        </w:rPr>
      </w:pPr>
      <w:r>
        <w:t>What significant findings have you established in your field?</w:t>
      </w:r>
    </w:p>
    <w:p w14:paraId="5342A0DB" w14:textId="5C85F81A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6F43A9F5" w:rsidR="00A40CB9" w:rsidRPr="007A149A" w:rsidRDefault="003C19B1" w:rsidP="00A40CB9">
      <w:pPr>
        <w:rPr>
          <w:rFonts w:eastAsia="Times New Roman" w:cstheme="minorHAnsi"/>
          <w:sz w:val="28"/>
          <w:szCs w:val="28"/>
        </w:rPr>
      </w:pPr>
      <w:r>
        <w:t>How will your findings advance research in your field?</w:t>
      </w:r>
    </w:p>
    <w:p w14:paraId="25549746" w14:textId="02C33234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2FE59E56" w:rsidR="00A40CB9" w:rsidRPr="002A6FCF" w:rsidRDefault="003C19B1" w:rsidP="00A40CB9">
      <w:pPr>
        <w:spacing w:before="120"/>
        <w:rPr>
          <w:rFonts w:eastAsia="Times New Roman" w:cstheme="minorHAnsi"/>
        </w:rPr>
      </w:pPr>
      <w:r>
        <w:t>What new scientific questions have your results paved the way for?</w:t>
      </w:r>
    </w:p>
    <w:p w14:paraId="52F74E8B" w14:textId="109B1944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64990CE4" w:rsidR="00A40CB9" w:rsidRPr="002A6FCF" w:rsidRDefault="003C19B1" w:rsidP="00A40CB9">
      <w:pPr>
        <w:spacing w:before="120"/>
        <w:rPr>
          <w:rFonts w:eastAsia="Times New Roman" w:cstheme="minorHAnsi"/>
        </w:rPr>
      </w:pPr>
      <w:r>
        <w:t>What questions will future research focus on?</w:t>
      </w:r>
    </w:p>
    <w:p w14:paraId="6167C35A" w14:textId="0CF08EEF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12076669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commentRangeStart w:id="1"/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or </w:t>
      </w:r>
      <w:r w:rsidRPr="00B36993">
        <w:rPr>
          <w:rFonts w:eastAsia="Times New Roman" w:cstheme="minorHAnsi"/>
          <w:highlight w:val="yellow"/>
        </w:rPr>
        <w:t>equivalent body</w:t>
      </w:r>
      <w:r w:rsidRPr="00B36993">
        <w:rPr>
          <w:rFonts w:eastAsia="Times New Roman" w:cstheme="minorHAnsi"/>
        </w:rPr>
        <w:t xml:space="preserve"> at </w:t>
      </w:r>
      <w:r w:rsidRPr="00B36993">
        <w:rPr>
          <w:rFonts w:eastAsia="Times New Roman" w:cstheme="minorHAnsi"/>
          <w:highlight w:val="yellow"/>
        </w:rPr>
        <w:t>(insert Institutional Name)</w:t>
      </w:r>
      <w:commentRangeEnd w:id="1"/>
      <w:r w:rsidR="004F0BB5">
        <w:rPr>
          <w:rStyle w:val="CommentReference"/>
          <w:lang w:val="x-none" w:eastAsia="x-none"/>
        </w:rPr>
        <w:commentReference w:id="1"/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56CE3DE5" w:rsidR="00992857" w:rsidRPr="00100332" w:rsidRDefault="00100332" w:rsidP="00DC2504">
      <w:pPr>
        <w:rPr>
          <w:rFonts w:cstheme="minorHAnsi"/>
          <w:b/>
          <w:bCs/>
        </w:rPr>
      </w:pPr>
      <w:r w:rsidRPr="00100332">
        <w:rPr>
          <w:rFonts w:cstheme="minorHAnsi"/>
          <w:b/>
          <w:bCs/>
          <w:highlight w:val="yellow"/>
        </w:rPr>
        <w:t xml:space="preserve">AUTHORS: </w:t>
      </w:r>
      <w:r w:rsidRPr="00100332">
        <w:rPr>
          <w:rFonts w:cstheme="minorHAnsi"/>
          <w:b/>
          <w:bCs/>
          <w:highlight w:val="yellow"/>
        </w:rPr>
        <w:t>Please note that all pronunciation guides are given in red, italics. Kindly go through the same and change where necessary</w:t>
      </w:r>
      <w:r w:rsidR="00D210EC">
        <w:rPr>
          <w:rFonts w:cstheme="minorHAnsi"/>
          <w:b/>
          <w:bCs/>
        </w:rPr>
        <w:br/>
      </w:r>
    </w:p>
    <w:p w14:paraId="75DFC648" w14:textId="0F6347CF" w:rsidR="00CE10F2" w:rsidRDefault="00820121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820121">
        <w:rPr>
          <w:rFonts w:cstheme="minorHAnsi"/>
          <w:b/>
          <w:bCs/>
        </w:rPr>
        <w:t>Production of Lentiviral Particles for CAR T Cell Generation Using HEK293T Cell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9D70DC2" w14:textId="23E866FB" w:rsidR="00F003E2" w:rsidRDefault="00F003E2" w:rsidP="00100332">
      <w:pPr>
        <w:pStyle w:val="Narration"/>
        <w:numPr>
          <w:ilvl w:val="1"/>
          <w:numId w:val="45"/>
        </w:numPr>
      </w:pPr>
      <w:r w:rsidRPr="00F856F5">
        <w:t xml:space="preserve">To begin, </w:t>
      </w:r>
      <w:r w:rsidR="00100332">
        <w:t xml:space="preserve">obtain a 2-day culture of evenly distributed, 70-80% confluent </w:t>
      </w:r>
      <w:r w:rsidRPr="00F856F5">
        <w:t xml:space="preserve">HEK293T </w:t>
      </w:r>
      <w:r w:rsidR="00336B77">
        <w:rPr>
          <w:i/>
          <w:iCs/>
        </w:rPr>
        <w:t>(</w:t>
      </w:r>
      <w:r w:rsidR="00336B77" w:rsidRPr="00336B77">
        <w:rPr>
          <w:i/>
          <w:iCs/>
          <w:color w:val="EE0000"/>
        </w:rPr>
        <w:t>H-E-K-Two-Ninety-Three-T)</w:t>
      </w:r>
      <w:r w:rsidR="00336B77">
        <w:rPr>
          <w:i/>
          <w:iCs/>
        </w:rPr>
        <w:t xml:space="preserve"> </w:t>
      </w:r>
      <w:r w:rsidRPr="00F856F5">
        <w:t>cel</w:t>
      </w:r>
      <w:r w:rsidR="00100332">
        <w:t xml:space="preserve">ls </w:t>
      </w:r>
      <w:r w:rsidRPr="00F856F5">
        <w:rPr>
          <w:b/>
          <w:bCs/>
        </w:rPr>
        <w:t>[1]</w:t>
      </w:r>
      <w:r w:rsidRPr="00F856F5">
        <w:t>.</w:t>
      </w:r>
      <w:r w:rsidR="00100332" w:rsidRPr="00100332">
        <w:t xml:space="preserve"> </w:t>
      </w:r>
      <w:r w:rsidR="00100332">
        <w:t>C</w:t>
      </w:r>
      <w:r w:rsidR="00100332" w:rsidRPr="00F856F5">
        <w:t xml:space="preserve">arefully remove 6 milliliters of supernatant from each HEK293T culture and label each flask </w:t>
      </w:r>
      <w:r w:rsidR="00100332" w:rsidRPr="00F856F5">
        <w:rPr>
          <w:b/>
          <w:bCs/>
        </w:rPr>
        <w:t>[</w:t>
      </w:r>
      <w:r w:rsidR="00BB07B9">
        <w:rPr>
          <w:b/>
          <w:bCs/>
        </w:rPr>
        <w:t>2</w:t>
      </w:r>
      <w:r w:rsidR="00100332" w:rsidRPr="00F856F5">
        <w:rPr>
          <w:b/>
          <w:bCs/>
        </w:rPr>
        <w:t>]</w:t>
      </w:r>
      <w:r w:rsidR="00100332" w:rsidRPr="00F856F5">
        <w:t>.</w:t>
      </w:r>
    </w:p>
    <w:p w14:paraId="4A37D784" w14:textId="77777777" w:rsidR="00F003E2" w:rsidRPr="00F856F5" w:rsidRDefault="00F003E2" w:rsidP="004F0BB5">
      <w:pPr>
        <w:pStyle w:val="ShotDescription"/>
        <w:numPr>
          <w:ilvl w:val="2"/>
          <w:numId w:val="45"/>
        </w:numPr>
      </w:pPr>
      <w:r w:rsidRPr="00F856F5">
        <w:t>WIDE: Talent inspecting HEK293T flasks in the biosafety cabinet and visually confirming even distribution and confluency.</w:t>
      </w:r>
    </w:p>
    <w:p w14:paraId="44D87FEF" w14:textId="415FB9FB" w:rsidR="00BB07B9" w:rsidRPr="00F856F5" w:rsidRDefault="00F003E2" w:rsidP="00BB07B9">
      <w:pPr>
        <w:pStyle w:val="ShotDescription"/>
        <w:numPr>
          <w:ilvl w:val="2"/>
          <w:numId w:val="45"/>
        </w:numPr>
      </w:pPr>
      <w:r w:rsidRPr="00F856F5">
        <w:t xml:space="preserve">Talent </w:t>
      </w:r>
      <w:proofErr w:type="gramStart"/>
      <w:r w:rsidRPr="00F856F5">
        <w:t>aspirating</w:t>
      </w:r>
      <w:proofErr w:type="gramEnd"/>
      <w:r w:rsidRPr="00F856F5">
        <w:t xml:space="preserve"> 6 milliliters of supernatant from each </w:t>
      </w:r>
      <w:r w:rsidR="00BB07B9">
        <w:t xml:space="preserve">labeled </w:t>
      </w:r>
      <w:r w:rsidRPr="00F856F5">
        <w:t>HEK293T culture</w:t>
      </w:r>
      <w:r w:rsidR="00BB07B9">
        <w:t xml:space="preserve">. </w:t>
      </w:r>
    </w:p>
    <w:p w14:paraId="6225D641" w14:textId="427CAC4E" w:rsidR="00F003E2" w:rsidRDefault="00F003E2" w:rsidP="004F0BB5">
      <w:pPr>
        <w:pStyle w:val="Narration"/>
        <w:numPr>
          <w:ilvl w:val="1"/>
          <w:numId w:val="45"/>
        </w:numPr>
      </w:pPr>
      <w:r w:rsidRPr="00F856F5">
        <w:t xml:space="preserve">After 15 minutes, transfect each culture by tilting the flask toward the top </w:t>
      </w:r>
      <w:r w:rsidRPr="00F856F5">
        <w:rPr>
          <w:b/>
          <w:bCs/>
        </w:rPr>
        <w:t>[1]</w:t>
      </w:r>
      <w:r w:rsidRPr="00F856F5">
        <w:t xml:space="preserve"> and slowly releasing 4 milliliters </w:t>
      </w:r>
      <w:commentRangeStart w:id="3"/>
      <w:r w:rsidRPr="00F856F5">
        <w:t xml:space="preserve">of transfection mix </w:t>
      </w:r>
      <w:commentRangeEnd w:id="3"/>
      <w:r w:rsidR="00D210EC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 w:rsidR="00D210EC">
        <w:t xml:space="preserve">containing the lentivirus </w:t>
      </w:r>
      <w:r w:rsidRPr="00F856F5">
        <w:t xml:space="preserve">into the supernatant on the top side of the flask to avoid dislodging the cells </w:t>
      </w:r>
      <w:r w:rsidRPr="00F856F5">
        <w:rPr>
          <w:b/>
          <w:bCs/>
        </w:rPr>
        <w:t>[2]</w:t>
      </w:r>
      <w:r w:rsidRPr="00F856F5">
        <w:t xml:space="preserve">. </w:t>
      </w:r>
    </w:p>
    <w:p w14:paraId="60996FAD" w14:textId="77777777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tilting the culture flask toward the top.</w:t>
      </w:r>
    </w:p>
    <w:p w14:paraId="795E278C" w14:textId="77777777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slowly adding 4 milliliters of transfection mix along the top side of the flask.</w:t>
      </w:r>
    </w:p>
    <w:p w14:paraId="103C5B76" w14:textId="022780F4" w:rsidR="00D210EC" w:rsidRPr="00D210EC" w:rsidRDefault="00D210EC" w:rsidP="00D210EC">
      <w:pPr>
        <w:pStyle w:val="ShotDescription"/>
        <w:numPr>
          <w:ilvl w:val="1"/>
          <w:numId w:val="45"/>
        </w:numPr>
        <w:rPr>
          <w:color w:val="7030A0"/>
        </w:rPr>
      </w:pPr>
      <w:r w:rsidRPr="00D210EC">
        <w:rPr>
          <w:color w:val="7030A0"/>
        </w:rPr>
        <w:t>Slowly pipette up and down twice, return the flask to its original position,</w:t>
      </w:r>
      <w:r w:rsidRPr="00D210EC">
        <w:rPr>
          <w:color w:val="7030A0"/>
        </w:rPr>
        <w:t xml:space="preserve"> and</w:t>
      </w:r>
      <w:r w:rsidRPr="00D210EC">
        <w:rPr>
          <w:color w:val="7030A0"/>
        </w:rPr>
        <w:t xml:space="preserve"> gently swirl </w:t>
      </w:r>
      <w:r w:rsidRPr="00D210EC">
        <w:rPr>
          <w:b/>
          <w:bCs/>
          <w:color w:val="7030A0"/>
        </w:rPr>
        <w:t>[</w:t>
      </w:r>
      <w:r w:rsidR="00BB07B9">
        <w:rPr>
          <w:b/>
          <w:bCs/>
          <w:color w:val="7030A0"/>
        </w:rPr>
        <w:t>1</w:t>
      </w:r>
      <w:r w:rsidRPr="00D210EC">
        <w:rPr>
          <w:b/>
          <w:bCs/>
          <w:color w:val="7030A0"/>
        </w:rPr>
        <w:t>]</w:t>
      </w:r>
      <w:r w:rsidRPr="00D210EC">
        <w:rPr>
          <w:color w:val="7030A0"/>
        </w:rPr>
        <w:t>. Then place</w:t>
      </w:r>
      <w:r w:rsidRPr="00D210EC">
        <w:rPr>
          <w:color w:val="7030A0"/>
        </w:rPr>
        <w:t xml:space="preserve"> </w:t>
      </w:r>
      <w:r w:rsidRPr="00D210EC">
        <w:rPr>
          <w:color w:val="7030A0"/>
        </w:rPr>
        <w:t>the flask</w:t>
      </w:r>
      <w:r w:rsidRPr="00D210EC">
        <w:rPr>
          <w:color w:val="7030A0"/>
        </w:rPr>
        <w:t xml:space="preserve"> into the </w:t>
      </w:r>
      <w:commentRangeStart w:id="4"/>
      <w:r w:rsidRPr="00D210EC">
        <w:rPr>
          <w:color w:val="7030A0"/>
        </w:rPr>
        <w:t>incubator</w:t>
      </w:r>
      <w:commentRangeEnd w:id="4"/>
      <w:r w:rsidRPr="00D210EC">
        <w:rPr>
          <w:rStyle w:val="CommentReference"/>
          <w:rFonts w:asciiTheme="minorHAnsi" w:hAnsiTheme="minorHAnsi" w:cs="Calibri (Body)"/>
          <w:color w:val="7030A0"/>
          <w:lang w:val="x-none" w:eastAsia="x-none"/>
        </w:rPr>
        <w:commentReference w:id="4"/>
      </w:r>
      <w:r w:rsidRPr="00D210EC">
        <w:rPr>
          <w:color w:val="7030A0"/>
        </w:rPr>
        <w:t xml:space="preserve">, and record the time </w:t>
      </w:r>
      <w:r w:rsidRPr="00D210EC">
        <w:rPr>
          <w:b/>
          <w:bCs/>
          <w:color w:val="7030A0"/>
        </w:rPr>
        <w:t>[</w:t>
      </w:r>
      <w:r w:rsidR="00BB07B9">
        <w:rPr>
          <w:b/>
          <w:bCs/>
          <w:color w:val="7030A0"/>
        </w:rPr>
        <w:t>2</w:t>
      </w:r>
      <w:r w:rsidRPr="00D210EC">
        <w:rPr>
          <w:b/>
          <w:bCs/>
          <w:color w:val="7030A0"/>
        </w:rPr>
        <w:t>]</w:t>
      </w:r>
      <w:r w:rsidRPr="00D210EC">
        <w:rPr>
          <w:color w:val="7030A0"/>
        </w:rPr>
        <w:t>.</w:t>
      </w:r>
    </w:p>
    <w:p w14:paraId="2C200EB0" w14:textId="599429FB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gently pipetting the supernatant up and down twice</w:t>
      </w:r>
      <w:r w:rsidR="00BB07B9">
        <w:t>,</w:t>
      </w:r>
      <w:r w:rsidR="00BB07B9" w:rsidRPr="00BB07B9">
        <w:t xml:space="preserve"> </w:t>
      </w:r>
      <w:r w:rsidR="00BB07B9" w:rsidRPr="00F856F5">
        <w:t xml:space="preserve">returning the flask </w:t>
      </w:r>
      <w:r w:rsidR="00BB07B9" w:rsidRPr="00F856F5">
        <w:lastRenderedPageBreak/>
        <w:t>to its original position</w:t>
      </w:r>
      <w:r w:rsidR="00BB07B9">
        <w:t xml:space="preserve"> and </w:t>
      </w:r>
      <w:r w:rsidR="00BB07B9" w:rsidRPr="00F856F5">
        <w:t>gently swirling the flask.</w:t>
      </w:r>
    </w:p>
    <w:p w14:paraId="58FF248A" w14:textId="77777777" w:rsidR="00F003E2" w:rsidRPr="00F856F5" w:rsidRDefault="00F003E2" w:rsidP="004F0BB5">
      <w:pPr>
        <w:pStyle w:val="ShotDescription"/>
        <w:numPr>
          <w:ilvl w:val="2"/>
          <w:numId w:val="45"/>
        </w:numPr>
      </w:pPr>
      <w:r w:rsidRPr="00F856F5">
        <w:t>Talent placing the flask into the incubator and noting the time.</w:t>
      </w:r>
    </w:p>
    <w:p w14:paraId="4F29A6D6" w14:textId="46C9A25B" w:rsidR="00F003E2" w:rsidRDefault="00D210EC" w:rsidP="004F0BB5">
      <w:pPr>
        <w:pStyle w:val="Narration"/>
        <w:numPr>
          <w:ilvl w:val="1"/>
          <w:numId w:val="45"/>
        </w:numPr>
      </w:pPr>
      <w:r>
        <w:t>After</w:t>
      </w:r>
      <w:r w:rsidR="00F003E2" w:rsidRPr="00F856F5">
        <w:t xml:space="preserve"> 30 to 36 hours post-transfection</w:t>
      </w:r>
      <w:r>
        <w:t>, pipette out the lentiviral supernatants</w:t>
      </w:r>
      <w:r w:rsidR="00F003E2" w:rsidRPr="00F856F5">
        <w:t xml:space="preserve"> into 50</w:t>
      </w:r>
      <w:r>
        <w:t>-</w:t>
      </w:r>
      <w:r w:rsidR="00F003E2" w:rsidRPr="00F856F5">
        <w:t xml:space="preserve">milliliter tubes </w:t>
      </w:r>
      <w:r w:rsidR="00F003E2" w:rsidRPr="00F856F5">
        <w:rPr>
          <w:b/>
          <w:bCs/>
        </w:rPr>
        <w:t>[1]</w:t>
      </w:r>
      <w:r w:rsidR="00F003E2" w:rsidRPr="00F856F5">
        <w:t xml:space="preserve">. </w:t>
      </w:r>
      <w:r>
        <w:t>Centrifuge</w:t>
      </w:r>
      <w:r w:rsidR="00F003E2" w:rsidRPr="00F856F5">
        <w:t xml:space="preserve"> at 500 </w:t>
      </w:r>
      <w:r w:rsidR="00F003E2" w:rsidRPr="00D210EC">
        <w:rPr>
          <w:i/>
          <w:iCs/>
        </w:rPr>
        <w:t>g</w:t>
      </w:r>
      <w:r w:rsidR="00F003E2" w:rsidRPr="00F856F5">
        <w:t xml:space="preserve"> for 5 minutes at 4 degrees Celsius</w:t>
      </w:r>
      <w:r>
        <w:t xml:space="preserve"> to clarify</w:t>
      </w:r>
      <w:r w:rsidR="00F003E2" w:rsidRPr="00F856F5">
        <w:t xml:space="preserve"> </w:t>
      </w:r>
      <w:r w:rsidR="00F003E2" w:rsidRPr="00F856F5">
        <w:rPr>
          <w:b/>
          <w:bCs/>
        </w:rPr>
        <w:t>[2]</w:t>
      </w:r>
      <w:r w:rsidR="00F003E2" w:rsidRPr="00F856F5">
        <w:t xml:space="preserve">, </w:t>
      </w:r>
      <w:r>
        <w:t xml:space="preserve">then </w:t>
      </w:r>
      <w:r w:rsidR="00F003E2" w:rsidRPr="00F856F5">
        <w:t xml:space="preserve">filter </w:t>
      </w:r>
      <w:r>
        <w:t xml:space="preserve">the supernatant </w:t>
      </w:r>
      <w:r w:rsidR="00F003E2" w:rsidRPr="00F856F5">
        <w:t>through a 0.45</w:t>
      </w:r>
      <w:r>
        <w:t>-</w:t>
      </w:r>
      <w:r w:rsidR="00F003E2" w:rsidRPr="00F856F5">
        <w:t xml:space="preserve">micrometer pore filter </w:t>
      </w:r>
      <w:r w:rsidR="00F003E2" w:rsidRPr="00F856F5">
        <w:rPr>
          <w:b/>
          <w:bCs/>
        </w:rPr>
        <w:t>[3</w:t>
      </w:r>
      <w:r w:rsidR="00DA519A">
        <w:rPr>
          <w:b/>
          <w:bCs/>
        </w:rPr>
        <w:t>-TXT</w:t>
      </w:r>
      <w:r w:rsidR="00F003E2" w:rsidRPr="00F856F5">
        <w:rPr>
          <w:b/>
          <w:bCs/>
        </w:rPr>
        <w:t>]</w:t>
      </w:r>
      <w:r>
        <w:t xml:space="preserve">. </w:t>
      </w:r>
      <w:r w:rsidR="00F003E2" w:rsidRPr="00F856F5">
        <w:t xml:space="preserve"> </w:t>
      </w:r>
    </w:p>
    <w:p w14:paraId="0BF23E61" w14:textId="58B8A677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 xml:space="preserve">Talent </w:t>
      </w:r>
      <w:r w:rsidR="00D210EC">
        <w:t>pipetting the</w:t>
      </w:r>
      <w:r w:rsidRPr="00F856F5">
        <w:t xml:space="preserve"> lentiviral supernatants into 50 milliliter tubes.</w:t>
      </w:r>
    </w:p>
    <w:p w14:paraId="674FD286" w14:textId="77777777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placing tubes into the centrifuge.</w:t>
      </w:r>
    </w:p>
    <w:p w14:paraId="7C4C3CDC" w14:textId="74A70722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filtering clarified supernatants through a 0.45 micrometer filter.</w:t>
      </w:r>
      <w:r w:rsidR="00DA519A">
        <w:t xml:space="preserve"> </w:t>
      </w:r>
      <w:r w:rsidR="00DA519A">
        <w:rPr>
          <w:b/>
          <w:bCs/>
        </w:rPr>
        <w:t>TXT: Store on ice to prevent degradation</w:t>
      </w:r>
    </w:p>
    <w:p w14:paraId="73961BF5" w14:textId="6F6FC404" w:rsidR="00F003E2" w:rsidRDefault="00D210EC" w:rsidP="004F0BB5">
      <w:pPr>
        <w:pStyle w:val="Narration"/>
        <w:numPr>
          <w:ilvl w:val="1"/>
          <w:numId w:val="45"/>
        </w:numPr>
      </w:pPr>
      <w:r>
        <w:t>Next, i</w:t>
      </w:r>
      <w:r w:rsidR="00F003E2" w:rsidRPr="00F856F5">
        <w:t xml:space="preserve">nsert conical adapters into </w:t>
      </w:r>
      <w:r>
        <w:t xml:space="preserve">ultracentrifuge </w:t>
      </w:r>
      <w:r w:rsidR="00F003E2" w:rsidRPr="00F856F5">
        <w:t xml:space="preserve">buckets </w:t>
      </w:r>
      <w:r w:rsidR="00F003E2" w:rsidRPr="00F856F5">
        <w:rPr>
          <w:b/>
          <w:bCs/>
        </w:rPr>
        <w:t>[1]</w:t>
      </w:r>
      <w:r>
        <w:t xml:space="preserve">. </w:t>
      </w:r>
      <w:r w:rsidR="00F003E2" w:rsidRPr="00F856F5">
        <w:t xml:space="preserve"> </w:t>
      </w:r>
      <w:r>
        <w:t>T</w:t>
      </w:r>
      <w:r w:rsidR="00F003E2" w:rsidRPr="00F856F5">
        <w:t xml:space="preserve">ransfer the filtered supernatants into conical ultracentrifuge </w:t>
      </w:r>
      <w:r w:rsidRPr="00F856F5">
        <w:t>tubes and</w:t>
      </w:r>
      <w:r w:rsidR="00F003E2" w:rsidRPr="00F856F5">
        <w:t xml:space="preserve"> load them into the buckets </w:t>
      </w:r>
      <w:r w:rsidR="00F003E2" w:rsidRPr="00F856F5">
        <w:rPr>
          <w:b/>
          <w:bCs/>
        </w:rPr>
        <w:t>[</w:t>
      </w:r>
      <w:r w:rsidR="00DA519A">
        <w:rPr>
          <w:b/>
          <w:bCs/>
        </w:rPr>
        <w:t>2</w:t>
      </w:r>
      <w:r w:rsidR="00F003E2" w:rsidRPr="00F856F5">
        <w:rPr>
          <w:b/>
          <w:bCs/>
        </w:rPr>
        <w:t>]</w:t>
      </w:r>
      <w:r w:rsidR="00F003E2" w:rsidRPr="00F856F5">
        <w:t xml:space="preserve">. </w:t>
      </w:r>
    </w:p>
    <w:p w14:paraId="60BB69F5" w14:textId="77777777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inserting conical adapters into ultracentrifuge buckets.</w:t>
      </w:r>
    </w:p>
    <w:p w14:paraId="10DCC1D6" w14:textId="5F0A06CE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transferring filtered supernatants into conical ultracentrifuge tubes</w:t>
      </w:r>
      <w:r w:rsidR="00DA519A">
        <w:t xml:space="preserve"> and </w:t>
      </w:r>
      <w:r w:rsidR="00DA519A" w:rsidRPr="00F856F5">
        <w:t>loading tubes into the buckets.</w:t>
      </w:r>
    </w:p>
    <w:p w14:paraId="7C5A173C" w14:textId="04359D75" w:rsidR="00D210EC" w:rsidRPr="00D210EC" w:rsidRDefault="00D210EC" w:rsidP="00D210EC">
      <w:pPr>
        <w:pStyle w:val="ShotDescription"/>
        <w:numPr>
          <w:ilvl w:val="1"/>
          <w:numId w:val="45"/>
        </w:numPr>
        <w:rPr>
          <w:color w:val="7030A0"/>
        </w:rPr>
      </w:pPr>
      <w:r w:rsidRPr="00D210EC">
        <w:rPr>
          <w:color w:val="7030A0"/>
        </w:rPr>
        <w:t>Balance opposing buckets with cold T</w:t>
      </w:r>
      <w:r>
        <w:rPr>
          <w:color w:val="7030A0"/>
        </w:rPr>
        <w:t>-cell medium</w:t>
      </w:r>
      <w:r w:rsidRPr="00D210EC">
        <w:rPr>
          <w:color w:val="7030A0"/>
        </w:rPr>
        <w:t xml:space="preserve">, ensuring weight differences are below 0.1 gram </w:t>
      </w:r>
      <w:r w:rsidRPr="00D210EC">
        <w:rPr>
          <w:b/>
          <w:bCs/>
          <w:color w:val="7030A0"/>
        </w:rPr>
        <w:t>[</w:t>
      </w:r>
      <w:r w:rsidRPr="00D210EC">
        <w:rPr>
          <w:b/>
          <w:bCs/>
          <w:color w:val="7030A0"/>
        </w:rPr>
        <w:t>1</w:t>
      </w:r>
      <w:r w:rsidRPr="00D210EC">
        <w:rPr>
          <w:b/>
          <w:bCs/>
          <w:color w:val="7030A0"/>
        </w:rPr>
        <w:t>]</w:t>
      </w:r>
      <w:r w:rsidRPr="00D210EC">
        <w:rPr>
          <w:color w:val="7030A0"/>
        </w:rPr>
        <w:t>.</w:t>
      </w:r>
    </w:p>
    <w:p w14:paraId="5589F9F9" w14:textId="77777777" w:rsidR="00F003E2" w:rsidRPr="00F856F5" w:rsidRDefault="00F003E2" w:rsidP="004F0BB5">
      <w:pPr>
        <w:pStyle w:val="ShotDescription"/>
        <w:numPr>
          <w:ilvl w:val="2"/>
          <w:numId w:val="45"/>
        </w:numPr>
      </w:pPr>
      <w:r w:rsidRPr="00F856F5">
        <w:t>Talent balancing opposing buckets using cold TCM.</w:t>
      </w:r>
    </w:p>
    <w:p w14:paraId="2947A944" w14:textId="77777777" w:rsidR="00F003E2" w:rsidRDefault="00F003E2" w:rsidP="004F0BB5">
      <w:pPr>
        <w:pStyle w:val="Narration"/>
        <w:numPr>
          <w:ilvl w:val="1"/>
          <w:numId w:val="45"/>
        </w:numPr>
      </w:pPr>
      <w:r w:rsidRPr="00F856F5">
        <w:t xml:space="preserve">Concentrate the supernatants by ultracentrifugation at 12,300 g overnight at 4 degrees Celsius </w:t>
      </w:r>
      <w:r w:rsidRPr="00F856F5">
        <w:rPr>
          <w:b/>
          <w:bCs/>
        </w:rPr>
        <w:t>[1]</w:t>
      </w:r>
      <w:r w:rsidRPr="00F856F5">
        <w:t>.</w:t>
      </w:r>
    </w:p>
    <w:p w14:paraId="3D3554F1" w14:textId="77777777" w:rsidR="00F003E2" w:rsidRPr="00F856F5" w:rsidRDefault="00F003E2" w:rsidP="004F0BB5">
      <w:pPr>
        <w:pStyle w:val="ShotDescription"/>
        <w:numPr>
          <w:ilvl w:val="2"/>
          <w:numId w:val="45"/>
        </w:numPr>
      </w:pPr>
      <w:r w:rsidRPr="00F856F5">
        <w:t>Talent placing buckets into the ultracentrifuge.</w:t>
      </w:r>
    </w:p>
    <w:p w14:paraId="42088714" w14:textId="3B872D5A" w:rsidR="00F003E2" w:rsidRDefault="00D210EC" w:rsidP="004F0BB5">
      <w:pPr>
        <w:pStyle w:val="Narration"/>
        <w:numPr>
          <w:ilvl w:val="1"/>
          <w:numId w:val="45"/>
        </w:numPr>
      </w:pPr>
      <w:r>
        <w:t>The next day, c</w:t>
      </w:r>
      <w:r w:rsidR="00F003E2" w:rsidRPr="00F856F5">
        <w:t xml:space="preserve">arefully aspirate the supernatant until 0.5 inches from the bottom of the tube and decant the remaining liquid into a 6-well plate </w:t>
      </w:r>
      <w:r w:rsidR="00F003E2" w:rsidRPr="00F856F5">
        <w:rPr>
          <w:b/>
          <w:bCs/>
        </w:rPr>
        <w:t>[</w:t>
      </w:r>
      <w:r w:rsidR="00DA519A">
        <w:rPr>
          <w:b/>
          <w:bCs/>
        </w:rPr>
        <w:t>1</w:t>
      </w:r>
      <w:r w:rsidR="00F003E2" w:rsidRPr="00F856F5">
        <w:rPr>
          <w:b/>
          <w:bCs/>
        </w:rPr>
        <w:t>]</w:t>
      </w:r>
      <w:r w:rsidR="00F003E2" w:rsidRPr="00F856F5">
        <w:t xml:space="preserve">. Gently tap the tube to remove residual liquid </w:t>
      </w:r>
      <w:r w:rsidR="00F003E2" w:rsidRPr="00F856F5">
        <w:rPr>
          <w:b/>
          <w:bCs/>
        </w:rPr>
        <w:t>[</w:t>
      </w:r>
      <w:r w:rsidR="00DA519A">
        <w:rPr>
          <w:b/>
          <w:bCs/>
        </w:rPr>
        <w:t>2</w:t>
      </w:r>
      <w:r w:rsidR="00F003E2" w:rsidRPr="00F856F5">
        <w:rPr>
          <w:b/>
          <w:bCs/>
        </w:rPr>
        <w:t>]</w:t>
      </w:r>
      <w:r w:rsidR="00F003E2" w:rsidRPr="00F856F5">
        <w:t>.</w:t>
      </w:r>
    </w:p>
    <w:p w14:paraId="5C32E8D3" w14:textId="0BBBCD36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aspirating supernatant while leaving liquid near the pellet</w:t>
      </w:r>
      <w:r w:rsidR="00DA519A">
        <w:t xml:space="preserve"> then </w:t>
      </w:r>
      <w:r w:rsidR="00DA519A" w:rsidRPr="00F856F5">
        <w:t>decanting remaining liquid into a 6-well plate.</w:t>
      </w:r>
    </w:p>
    <w:p w14:paraId="26AAA430" w14:textId="77777777" w:rsidR="00F003E2" w:rsidRPr="00F856F5" w:rsidRDefault="00F003E2" w:rsidP="004F0BB5">
      <w:pPr>
        <w:pStyle w:val="ShotDescription"/>
        <w:numPr>
          <w:ilvl w:val="2"/>
          <w:numId w:val="45"/>
        </w:numPr>
      </w:pPr>
      <w:r w:rsidRPr="00F856F5">
        <w:t>Talent gently tapping the tube.</w:t>
      </w:r>
    </w:p>
    <w:p w14:paraId="7B6984E6" w14:textId="4B1DD659" w:rsidR="00F003E2" w:rsidRDefault="00D210EC" w:rsidP="004F0BB5">
      <w:pPr>
        <w:pStyle w:val="Narration"/>
        <w:numPr>
          <w:ilvl w:val="1"/>
          <w:numId w:val="45"/>
        </w:numPr>
      </w:pPr>
      <w:r>
        <w:t>Now pipette</w:t>
      </w:r>
      <w:r w:rsidR="00F003E2" w:rsidRPr="00F856F5">
        <w:t xml:space="preserve"> 300 microliters of cold TCM </w:t>
      </w:r>
      <w:r w:rsidR="00336B77" w:rsidRPr="00336B77">
        <w:rPr>
          <w:i/>
          <w:iCs/>
          <w:color w:val="EE0000"/>
        </w:rPr>
        <w:t xml:space="preserve">(T-C-M) </w:t>
      </w:r>
      <w:r w:rsidR="00DA519A">
        <w:t>and</w:t>
      </w:r>
      <w:r w:rsidR="00F003E2" w:rsidRPr="00F856F5">
        <w:t xml:space="preserve"> gently resuspend for 30 seconds </w:t>
      </w:r>
      <w:r w:rsidR="00F003E2" w:rsidRPr="00F856F5">
        <w:rPr>
          <w:b/>
          <w:bCs/>
        </w:rPr>
        <w:t>[</w:t>
      </w:r>
      <w:r w:rsidR="00DA519A">
        <w:rPr>
          <w:b/>
          <w:bCs/>
        </w:rPr>
        <w:t>1</w:t>
      </w:r>
      <w:r w:rsidR="00F003E2" w:rsidRPr="00F856F5">
        <w:rPr>
          <w:b/>
          <w:bCs/>
        </w:rPr>
        <w:t>]</w:t>
      </w:r>
      <w:r w:rsidR="00F003E2" w:rsidRPr="00F856F5">
        <w:t xml:space="preserve">, </w:t>
      </w:r>
      <w:r w:rsidR="00DA519A">
        <w:t>before transferring</w:t>
      </w:r>
      <w:r w:rsidR="00F003E2" w:rsidRPr="00F856F5">
        <w:t xml:space="preserve"> the suspension to a cryovial </w:t>
      </w:r>
      <w:r w:rsidR="00F003E2" w:rsidRPr="00F856F5">
        <w:rPr>
          <w:b/>
          <w:bCs/>
        </w:rPr>
        <w:t>[</w:t>
      </w:r>
      <w:r w:rsidR="00DA519A">
        <w:rPr>
          <w:b/>
          <w:bCs/>
        </w:rPr>
        <w:t>2</w:t>
      </w:r>
      <w:r w:rsidR="00F003E2" w:rsidRPr="00F856F5">
        <w:rPr>
          <w:b/>
          <w:bCs/>
        </w:rPr>
        <w:t>]</w:t>
      </w:r>
      <w:r w:rsidR="00F003E2" w:rsidRPr="00F856F5">
        <w:t>.</w:t>
      </w:r>
    </w:p>
    <w:p w14:paraId="1A1C65FD" w14:textId="766D929E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adding cold TCM to the tube</w:t>
      </w:r>
      <w:r w:rsidR="00DA519A">
        <w:t xml:space="preserve"> and </w:t>
      </w:r>
      <w:r w:rsidR="00DA519A" w:rsidRPr="00F856F5">
        <w:t>gently resuspending the pellet.</w:t>
      </w:r>
    </w:p>
    <w:p w14:paraId="5649485A" w14:textId="77777777" w:rsidR="00F003E2" w:rsidRPr="00F856F5" w:rsidRDefault="00F003E2" w:rsidP="004F0BB5">
      <w:pPr>
        <w:pStyle w:val="ShotDescription"/>
        <w:numPr>
          <w:ilvl w:val="2"/>
          <w:numId w:val="45"/>
        </w:numPr>
      </w:pPr>
      <w:r w:rsidRPr="00F856F5">
        <w:t>Talent transferring the suspension into a cryovial.</w:t>
      </w:r>
    </w:p>
    <w:p w14:paraId="54699A8E" w14:textId="77777777" w:rsidR="00F003E2" w:rsidRDefault="00F003E2" w:rsidP="004F0BB5">
      <w:pPr>
        <w:pStyle w:val="Narration"/>
        <w:numPr>
          <w:ilvl w:val="1"/>
          <w:numId w:val="45"/>
        </w:numPr>
      </w:pPr>
      <w:r w:rsidRPr="00F856F5">
        <w:t xml:space="preserve">Wash the tube with 200 microliters of cold TCM </w:t>
      </w:r>
      <w:r w:rsidRPr="00F856F5">
        <w:rPr>
          <w:b/>
          <w:bCs/>
        </w:rPr>
        <w:t>[1]</w:t>
      </w:r>
      <w:r w:rsidRPr="00F856F5">
        <w:t xml:space="preserve"> and add the wash to the same cryovial </w:t>
      </w:r>
      <w:r w:rsidRPr="00F856F5">
        <w:rPr>
          <w:b/>
          <w:bCs/>
        </w:rPr>
        <w:t>[2]</w:t>
      </w:r>
      <w:r w:rsidRPr="00F856F5">
        <w:t>.</w:t>
      </w:r>
    </w:p>
    <w:p w14:paraId="725B2F12" w14:textId="77777777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adding cold TCM to rinse the tube.</w:t>
      </w:r>
    </w:p>
    <w:p w14:paraId="2F29BE8D" w14:textId="77777777" w:rsidR="00F003E2" w:rsidRPr="00F856F5" w:rsidRDefault="00F003E2" w:rsidP="004F0BB5">
      <w:pPr>
        <w:pStyle w:val="ShotDescription"/>
        <w:numPr>
          <w:ilvl w:val="2"/>
          <w:numId w:val="45"/>
        </w:numPr>
      </w:pPr>
      <w:r w:rsidRPr="00F856F5">
        <w:t>Talent transferring the wash into the cryovial.</w:t>
      </w:r>
    </w:p>
    <w:p w14:paraId="6F7FE82F" w14:textId="217E539F" w:rsidR="00F003E2" w:rsidRDefault="00F003E2" w:rsidP="004F0BB5">
      <w:pPr>
        <w:pStyle w:val="Narration"/>
        <w:numPr>
          <w:ilvl w:val="1"/>
          <w:numId w:val="45"/>
        </w:numPr>
      </w:pPr>
      <w:r w:rsidRPr="00F856F5">
        <w:lastRenderedPageBreak/>
        <w:t xml:space="preserve">Gently mix and aliquot 60 microliters for lentivirus </w:t>
      </w:r>
      <w:proofErr w:type="spellStart"/>
      <w:r w:rsidRPr="00F856F5">
        <w:t>titering</w:t>
      </w:r>
      <w:proofErr w:type="spellEnd"/>
      <w:r w:rsidRPr="00F856F5">
        <w:t xml:space="preserve"> </w:t>
      </w:r>
      <w:r w:rsidRPr="00F856F5">
        <w:rPr>
          <w:b/>
          <w:bCs/>
        </w:rPr>
        <w:t>[1]</w:t>
      </w:r>
      <w:r w:rsidR="00D210EC">
        <w:t xml:space="preserve">. </w:t>
      </w:r>
      <w:r w:rsidRPr="00F856F5">
        <w:t xml:space="preserve"> </w:t>
      </w:r>
      <w:r w:rsidR="00D210EC">
        <w:t>P</w:t>
      </w:r>
      <w:r w:rsidRPr="00F856F5">
        <w:t xml:space="preserve">repare several 100 microliter aliquots for CAR T cell production </w:t>
      </w:r>
      <w:r w:rsidRPr="00F856F5">
        <w:rPr>
          <w:b/>
          <w:bCs/>
        </w:rPr>
        <w:t>[2</w:t>
      </w:r>
      <w:r w:rsidR="00DA519A">
        <w:rPr>
          <w:b/>
          <w:bCs/>
        </w:rPr>
        <w:t>-TXT</w:t>
      </w:r>
      <w:r w:rsidRPr="00F856F5">
        <w:rPr>
          <w:b/>
          <w:bCs/>
        </w:rPr>
        <w:t>]</w:t>
      </w:r>
      <w:r w:rsidR="00DA519A">
        <w:t xml:space="preserve">. </w:t>
      </w:r>
      <w:r w:rsidRPr="00F856F5">
        <w:t xml:space="preserve"> </w:t>
      </w:r>
    </w:p>
    <w:p w14:paraId="18FB3F6C" w14:textId="29365D2D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gently mixing the viral suspension</w:t>
      </w:r>
      <w:r w:rsidR="00D210EC">
        <w:t xml:space="preserve"> and </w:t>
      </w:r>
      <w:r w:rsidR="00D210EC" w:rsidRPr="00F856F5">
        <w:t xml:space="preserve">aliquoting 60 microliters for </w:t>
      </w:r>
      <w:proofErr w:type="spellStart"/>
      <w:r w:rsidR="00D210EC" w:rsidRPr="00F856F5">
        <w:t>titering</w:t>
      </w:r>
      <w:proofErr w:type="spellEnd"/>
      <w:r w:rsidRPr="00F856F5">
        <w:t>.</w:t>
      </w:r>
    </w:p>
    <w:p w14:paraId="5DBF7D56" w14:textId="2B5FF1CA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aliquoting 100 microliters for CAR T cell production</w:t>
      </w:r>
      <w:r w:rsidR="00D210EC">
        <w:t xml:space="preserve">. </w:t>
      </w:r>
      <w:r w:rsidR="00DA519A">
        <w:rPr>
          <w:b/>
          <w:bCs/>
        </w:rPr>
        <w:t>TXT: Collect leftover volume in additional tube</w:t>
      </w:r>
    </w:p>
    <w:p w14:paraId="3116A7FA" w14:textId="2E280E91" w:rsidR="00D210EC" w:rsidRPr="00D210EC" w:rsidRDefault="00D210EC" w:rsidP="00D210EC">
      <w:pPr>
        <w:pStyle w:val="ShotDescription"/>
        <w:numPr>
          <w:ilvl w:val="1"/>
          <w:numId w:val="45"/>
        </w:numPr>
        <w:rPr>
          <w:color w:val="7030A0"/>
        </w:rPr>
      </w:pPr>
      <w:r w:rsidRPr="00D210EC">
        <w:rPr>
          <w:color w:val="7030A0"/>
        </w:rPr>
        <w:t xml:space="preserve">Immediately snap-freeze the aliquots on dry ice </w:t>
      </w:r>
      <w:r w:rsidRPr="00D210EC">
        <w:rPr>
          <w:b/>
          <w:bCs/>
          <w:color w:val="7030A0"/>
        </w:rPr>
        <w:t>[</w:t>
      </w:r>
      <w:r w:rsidRPr="00D210EC">
        <w:rPr>
          <w:b/>
          <w:bCs/>
          <w:color w:val="7030A0"/>
        </w:rPr>
        <w:t>1</w:t>
      </w:r>
      <w:r w:rsidRPr="00D210EC">
        <w:rPr>
          <w:b/>
          <w:bCs/>
          <w:color w:val="7030A0"/>
        </w:rPr>
        <w:t>]</w:t>
      </w:r>
      <w:r w:rsidRPr="00D210EC">
        <w:rPr>
          <w:color w:val="7030A0"/>
        </w:rPr>
        <w:t xml:space="preserve"> and transfer them to minus 80 degrees Celsius for long-term storage </w:t>
      </w:r>
      <w:r w:rsidRPr="00D210EC">
        <w:rPr>
          <w:b/>
          <w:bCs/>
          <w:color w:val="7030A0"/>
        </w:rPr>
        <w:t>[</w:t>
      </w:r>
      <w:r w:rsidRPr="00D210EC">
        <w:rPr>
          <w:b/>
          <w:bCs/>
          <w:color w:val="7030A0"/>
        </w:rPr>
        <w:t>2</w:t>
      </w:r>
      <w:r w:rsidRPr="00D210EC">
        <w:rPr>
          <w:b/>
          <w:bCs/>
          <w:color w:val="7030A0"/>
        </w:rPr>
        <w:t>]</w:t>
      </w:r>
      <w:r w:rsidRPr="00D210EC">
        <w:rPr>
          <w:color w:val="7030A0"/>
        </w:rPr>
        <w:t>.</w:t>
      </w:r>
    </w:p>
    <w:p w14:paraId="16382230" w14:textId="77777777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placing cryovials on dry ice.</w:t>
      </w:r>
    </w:p>
    <w:p w14:paraId="02844C08" w14:textId="77777777" w:rsidR="00F003E2" w:rsidRPr="00F856F5" w:rsidRDefault="00F003E2" w:rsidP="004F0BB5">
      <w:pPr>
        <w:pStyle w:val="ShotDescription"/>
        <w:numPr>
          <w:ilvl w:val="2"/>
          <w:numId w:val="45"/>
        </w:numPr>
      </w:pPr>
      <w:r w:rsidRPr="00F856F5">
        <w:t xml:space="preserve">Talent transferring cryovials to a minus </w:t>
      </w:r>
      <w:proofErr w:type="gramStart"/>
      <w:r w:rsidRPr="00F856F5">
        <w:t>80 degree</w:t>
      </w:r>
      <w:proofErr w:type="gramEnd"/>
      <w:r w:rsidRPr="00F856F5">
        <w:t xml:space="preserve"> Celsius freezer.</w:t>
      </w:r>
    </w:p>
    <w:p w14:paraId="1E76D0DD" w14:textId="2F2DC1A8" w:rsidR="00820121" w:rsidRDefault="00BB07B9" w:rsidP="00820121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BB07B9">
        <w:rPr>
          <w:rFonts w:cstheme="minorHAnsi"/>
          <w:b/>
          <w:bCs/>
        </w:rPr>
        <w:t>Transduction and Expansion of Human T Cells for CAR T Cell Therapy</w:t>
      </w:r>
    </w:p>
    <w:p w14:paraId="4F377B16" w14:textId="77777777" w:rsidR="00820121" w:rsidRDefault="00820121" w:rsidP="0082012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566293650"/>
          <w:placeholder>
            <w:docPart w:val="576C3CBA9B8F4EFF952ECB2A57EF4BE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8F3B4F1" w14:textId="77777777" w:rsidR="00D210EC" w:rsidRDefault="00D210EC" w:rsidP="00820121">
      <w:pPr>
        <w:pStyle w:val="Narration"/>
        <w:ind w:left="360" w:firstLine="0"/>
      </w:pPr>
    </w:p>
    <w:p w14:paraId="2865720D" w14:textId="282A85BE" w:rsidR="00F003E2" w:rsidRDefault="00F003E2" w:rsidP="004F0BB5">
      <w:pPr>
        <w:pStyle w:val="Narration"/>
        <w:numPr>
          <w:ilvl w:val="1"/>
          <w:numId w:val="45"/>
        </w:numPr>
      </w:pPr>
      <w:r w:rsidRPr="00F856F5">
        <w:t>To begin CAR T cell production, keep</w:t>
      </w:r>
      <w:r w:rsidR="00FC3A40">
        <w:t xml:space="preserve"> </w:t>
      </w:r>
      <w:r w:rsidR="00FC3A40" w:rsidRPr="00F856F5">
        <w:t>ready</w:t>
      </w:r>
      <w:r w:rsidRPr="00F856F5">
        <w:t xml:space="preserve"> purified human CD4</w:t>
      </w:r>
      <w:r w:rsidR="00FC3A40" w:rsidRPr="00FC3A40">
        <w:rPr>
          <w:vertAlign w:val="superscript"/>
        </w:rPr>
        <w:t>+</w:t>
      </w:r>
      <w:r w:rsidR="00FC3A40">
        <w:t xml:space="preserve"> </w:t>
      </w:r>
      <w:r w:rsidR="00FC3A40" w:rsidRPr="00FC3A40">
        <w:rPr>
          <w:i/>
          <w:iCs/>
          <w:color w:val="EE0000"/>
        </w:rPr>
        <w:t>(C-D-Four-</w:t>
      </w:r>
      <w:r w:rsidRPr="00FC3A40">
        <w:rPr>
          <w:i/>
          <w:iCs/>
          <w:color w:val="EE0000"/>
        </w:rPr>
        <w:t>positive</w:t>
      </w:r>
      <w:r w:rsidR="00FC3A40" w:rsidRPr="00FC3A40">
        <w:rPr>
          <w:i/>
          <w:iCs/>
          <w:color w:val="EE0000"/>
        </w:rPr>
        <w:t>)</w:t>
      </w:r>
      <w:r w:rsidRPr="00FC3A40">
        <w:rPr>
          <w:color w:val="EE0000"/>
        </w:rPr>
        <w:t xml:space="preserve"> </w:t>
      </w:r>
      <w:r w:rsidRPr="00F856F5">
        <w:t>and CD8</w:t>
      </w:r>
      <w:r w:rsidR="00336B77" w:rsidRPr="00FC3A40">
        <w:rPr>
          <w:vertAlign w:val="superscript"/>
        </w:rPr>
        <w:t>+</w:t>
      </w:r>
      <w:r w:rsidR="00336B77">
        <w:t xml:space="preserve"> T</w:t>
      </w:r>
      <w:r w:rsidRPr="00F856F5">
        <w:t xml:space="preserve"> cells in T</w:t>
      </w:r>
      <w:r w:rsidR="00FC3A40">
        <w:t xml:space="preserve">-cell </w:t>
      </w:r>
      <w:r w:rsidRPr="00F856F5">
        <w:t>M</w:t>
      </w:r>
      <w:r w:rsidR="00FC3A40">
        <w:t>edium</w:t>
      </w:r>
      <w:r w:rsidRPr="00F856F5">
        <w:t xml:space="preserve"> </w:t>
      </w:r>
      <w:r w:rsidRPr="00F856F5">
        <w:rPr>
          <w:b/>
          <w:bCs/>
        </w:rPr>
        <w:t>[1]</w:t>
      </w:r>
      <w:r w:rsidRPr="00F856F5">
        <w:t>.</w:t>
      </w:r>
    </w:p>
    <w:p w14:paraId="56D51778" w14:textId="446888C6" w:rsidR="00F003E2" w:rsidRPr="00F856F5" w:rsidRDefault="00F003E2" w:rsidP="004F0BB5">
      <w:pPr>
        <w:pStyle w:val="ShotDescription"/>
        <w:numPr>
          <w:ilvl w:val="2"/>
          <w:numId w:val="45"/>
        </w:numPr>
      </w:pPr>
      <w:r w:rsidRPr="00F856F5">
        <w:t xml:space="preserve">Talent </w:t>
      </w:r>
      <w:r w:rsidR="00FC3A40">
        <w:t>holding labeled flasks containing</w:t>
      </w:r>
      <w:r w:rsidRPr="00F856F5">
        <w:t xml:space="preserve"> prepared CD4-positive and CD8-positive T cells in culture medium.</w:t>
      </w:r>
    </w:p>
    <w:p w14:paraId="47F230A8" w14:textId="77777777" w:rsidR="00F003E2" w:rsidRDefault="00F003E2" w:rsidP="004F0BB5">
      <w:pPr>
        <w:pStyle w:val="Narration"/>
        <w:numPr>
          <w:ilvl w:val="1"/>
          <w:numId w:val="45"/>
        </w:numPr>
      </w:pPr>
      <w:commentRangeStart w:id="5"/>
      <w:r w:rsidRPr="00F856F5">
        <w:t xml:space="preserve">Count </w:t>
      </w:r>
      <w:commentRangeEnd w:id="5"/>
      <w:r w:rsidR="00FC3A40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5"/>
      </w:r>
      <w:r w:rsidRPr="00F856F5">
        <w:t xml:space="preserve">CD4-positive and CD8-positive T cells </w:t>
      </w:r>
      <w:r w:rsidRPr="00F856F5">
        <w:rPr>
          <w:b/>
          <w:bCs/>
        </w:rPr>
        <w:t>[1]</w:t>
      </w:r>
      <w:r w:rsidRPr="00F856F5">
        <w:t xml:space="preserve"> and combine them at a 1 to 1 ratio </w:t>
      </w:r>
      <w:r w:rsidRPr="00F856F5">
        <w:rPr>
          <w:b/>
          <w:bCs/>
        </w:rPr>
        <w:t>[2]</w:t>
      </w:r>
      <w:r w:rsidRPr="00F856F5">
        <w:t>.</w:t>
      </w:r>
    </w:p>
    <w:p w14:paraId="3141839C" w14:textId="0E9477F8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counting T cells</w:t>
      </w:r>
      <w:r w:rsidR="00FC3A40">
        <w:t xml:space="preserve"> using a cell counter. </w:t>
      </w:r>
    </w:p>
    <w:p w14:paraId="3962C4B3" w14:textId="77777777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combining CD4-positive and CD8-positive cells at equal ratios.</w:t>
      </w:r>
    </w:p>
    <w:p w14:paraId="6E343383" w14:textId="77777777" w:rsidR="00DA519A" w:rsidRDefault="00DA519A" w:rsidP="00DA519A">
      <w:pPr>
        <w:pStyle w:val="ShotDescription"/>
        <w:numPr>
          <w:ilvl w:val="2"/>
          <w:numId w:val="45"/>
        </w:numPr>
      </w:pPr>
      <w:r w:rsidRPr="00F856F5">
        <w:t>Talent adding activation beads to T cells.</w:t>
      </w:r>
      <w:r>
        <w:t xml:space="preserve"> </w:t>
      </w:r>
      <w:r>
        <w:rPr>
          <w:b/>
          <w:bCs/>
        </w:rPr>
        <w:t>TXT: Adjust final concentration to 1 x 10</w:t>
      </w:r>
      <w:r w:rsidRPr="00DA519A">
        <w:rPr>
          <w:b/>
          <w:bCs/>
          <w:vertAlign w:val="superscript"/>
        </w:rPr>
        <w:t>6</w:t>
      </w:r>
      <w:r>
        <w:rPr>
          <w:b/>
          <w:bCs/>
        </w:rPr>
        <w:t xml:space="preserve"> cells/mL using pre-warmed T-Cell Medim (TCM) </w:t>
      </w:r>
    </w:p>
    <w:p w14:paraId="08BD338D" w14:textId="3A1EFE09" w:rsidR="00F003E2" w:rsidRDefault="00F82087" w:rsidP="004F0BB5">
      <w:pPr>
        <w:pStyle w:val="Narration"/>
        <w:numPr>
          <w:ilvl w:val="1"/>
          <w:numId w:val="45"/>
        </w:numPr>
      </w:pPr>
      <w:r>
        <w:t>T</w:t>
      </w:r>
      <w:r w:rsidR="00F003E2" w:rsidRPr="00F856F5">
        <w:t xml:space="preserve">ransfer the </w:t>
      </w:r>
      <w:r>
        <w:t xml:space="preserve">mixed </w:t>
      </w:r>
      <w:r w:rsidR="00F003E2" w:rsidRPr="00F856F5">
        <w:t xml:space="preserve">suspension to a reagent reservoir </w:t>
      </w:r>
      <w:r w:rsidR="00F003E2" w:rsidRPr="00F856F5">
        <w:rPr>
          <w:b/>
          <w:bCs/>
        </w:rPr>
        <w:t>[</w:t>
      </w:r>
      <w:r>
        <w:rPr>
          <w:b/>
          <w:bCs/>
        </w:rPr>
        <w:t>1</w:t>
      </w:r>
      <w:r w:rsidR="00F003E2" w:rsidRPr="00F856F5">
        <w:rPr>
          <w:b/>
          <w:bCs/>
        </w:rPr>
        <w:t>]</w:t>
      </w:r>
      <w:r w:rsidR="00F003E2" w:rsidRPr="00F856F5">
        <w:t xml:space="preserve">. </w:t>
      </w:r>
      <w:r>
        <w:t>Then p</w:t>
      </w:r>
      <w:r w:rsidR="00F003E2" w:rsidRPr="00F856F5">
        <w:t xml:space="preserve">late cells in 96-well flat-bottom plates with 50 microliters per well using a multichannel pipette </w:t>
      </w:r>
      <w:r w:rsidR="00F003E2" w:rsidRPr="00F856F5">
        <w:rPr>
          <w:b/>
          <w:bCs/>
        </w:rPr>
        <w:t>[</w:t>
      </w:r>
      <w:r>
        <w:rPr>
          <w:b/>
          <w:bCs/>
        </w:rPr>
        <w:t>2</w:t>
      </w:r>
      <w:r w:rsidR="00DA519A">
        <w:rPr>
          <w:b/>
          <w:bCs/>
        </w:rPr>
        <w:t>-TXT</w:t>
      </w:r>
      <w:r w:rsidR="00F003E2" w:rsidRPr="00F856F5">
        <w:rPr>
          <w:b/>
          <w:bCs/>
        </w:rPr>
        <w:t>]</w:t>
      </w:r>
      <w:r>
        <w:t xml:space="preserve">. </w:t>
      </w:r>
    </w:p>
    <w:p w14:paraId="16E693A1" w14:textId="77777777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transferring cells to a reagent reservoir.</w:t>
      </w:r>
    </w:p>
    <w:p w14:paraId="26BA484E" w14:textId="3AC1BB36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 xml:space="preserve">Talent plating </w:t>
      </w:r>
      <w:r w:rsidR="00F82087">
        <w:t xml:space="preserve">50 µL </w:t>
      </w:r>
      <w:r w:rsidRPr="00F856F5">
        <w:t>cell</w:t>
      </w:r>
      <w:r w:rsidR="00F82087">
        <w:t xml:space="preserve"> suspension</w:t>
      </w:r>
      <w:r w:rsidRPr="00F856F5">
        <w:t xml:space="preserve"> into </w:t>
      </w:r>
      <w:r w:rsidR="00F82087">
        <w:t xml:space="preserve">the wells of </w:t>
      </w:r>
      <w:r w:rsidR="00336B77">
        <w:t xml:space="preserve">a </w:t>
      </w:r>
      <w:r w:rsidR="00336B77" w:rsidRPr="00F856F5">
        <w:t>96</w:t>
      </w:r>
      <w:r w:rsidRPr="00F856F5">
        <w:t>-well plate using a multichannel pipette.</w:t>
      </w:r>
      <w:r w:rsidR="00DA519A">
        <w:t xml:space="preserve"> </w:t>
      </w:r>
      <w:r w:rsidR="00DA519A">
        <w:rPr>
          <w:b/>
          <w:bCs/>
        </w:rPr>
        <w:t xml:space="preserve">TXT: Mic every 1 - </w:t>
      </w:r>
      <w:r w:rsidR="00336B77">
        <w:rPr>
          <w:b/>
          <w:bCs/>
        </w:rPr>
        <w:t>2 min</w:t>
      </w:r>
      <w:r w:rsidR="00DA519A">
        <w:rPr>
          <w:b/>
          <w:bCs/>
        </w:rPr>
        <w:t xml:space="preserve"> to prevent bead settling</w:t>
      </w:r>
    </w:p>
    <w:p w14:paraId="39D3D459" w14:textId="0A9CF096" w:rsidR="00F003E2" w:rsidRDefault="00F003E2" w:rsidP="004F0BB5">
      <w:pPr>
        <w:pStyle w:val="Narration"/>
        <w:numPr>
          <w:ilvl w:val="1"/>
          <w:numId w:val="45"/>
        </w:numPr>
      </w:pPr>
      <w:r w:rsidRPr="00F856F5">
        <w:t>T</w:t>
      </w:r>
      <w:r w:rsidR="00F82087">
        <w:t xml:space="preserve">he next day, </w:t>
      </w:r>
      <w:r w:rsidR="00DA519A">
        <w:t>store</w:t>
      </w:r>
      <w:r w:rsidRPr="00F856F5">
        <w:t xml:space="preserve"> </w:t>
      </w:r>
      <w:r w:rsidR="00DA519A">
        <w:t>thawed</w:t>
      </w:r>
      <w:r w:rsidRPr="00F856F5">
        <w:t xml:space="preserve"> concentrated lentivirus store on ice </w:t>
      </w:r>
      <w:r w:rsidRPr="00F856F5">
        <w:rPr>
          <w:b/>
          <w:bCs/>
        </w:rPr>
        <w:t>[</w:t>
      </w:r>
      <w:r w:rsidR="00DA519A">
        <w:rPr>
          <w:b/>
          <w:bCs/>
        </w:rPr>
        <w:t>1</w:t>
      </w:r>
      <w:r w:rsidRPr="00F856F5">
        <w:rPr>
          <w:b/>
          <w:bCs/>
        </w:rPr>
        <w:t>]</w:t>
      </w:r>
      <w:r w:rsidRPr="00F856F5">
        <w:t>.</w:t>
      </w:r>
      <w:r w:rsidR="00B320D6">
        <w:t xml:space="preserve"> Then prepare a lentivirus master mix </w:t>
      </w:r>
      <w:r w:rsidR="00B320D6">
        <w:rPr>
          <w:b/>
          <w:bCs/>
        </w:rPr>
        <w:t>[</w:t>
      </w:r>
      <w:r w:rsidR="00DA519A">
        <w:rPr>
          <w:b/>
          <w:bCs/>
        </w:rPr>
        <w:t>2</w:t>
      </w:r>
      <w:r w:rsidR="00B320D6">
        <w:rPr>
          <w:b/>
          <w:bCs/>
        </w:rPr>
        <w:t xml:space="preserve">-TXT]. </w:t>
      </w:r>
    </w:p>
    <w:p w14:paraId="4A4D9308" w14:textId="77777777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placing thawed lentivirus on ice.</w:t>
      </w:r>
    </w:p>
    <w:p w14:paraId="6676E072" w14:textId="007D16CA" w:rsidR="00B320D6" w:rsidRPr="00F856F5" w:rsidRDefault="00B320D6" w:rsidP="004F0BB5">
      <w:pPr>
        <w:pStyle w:val="ShotDescription"/>
        <w:numPr>
          <w:ilvl w:val="2"/>
          <w:numId w:val="45"/>
        </w:numPr>
      </w:pPr>
      <w:r>
        <w:t xml:space="preserve">Shot of labeled tube with lentivirus master mix. </w:t>
      </w:r>
      <w:r>
        <w:rPr>
          <w:b/>
          <w:bCs/>
        </w:rPr>
        <w:t xml:space="preserve">TXT: </w:t>
      </w:r>
      <w:r w:rsidRPr="00B320D6">
        <w:rPr>
          <w:b/>
          <w:bCs/>
        </w:rPr>
        <w:t xml:space="preserve">1,100 µL of TCM + 85.9 µL of lentivirus + 189 µL of enhancer </w:t>
      </w:r>
    </w:p>
    <w:p w14:paraId="1D0E7506" w14:textId="188205E0" w:rsidR="00F003E2" w:rsidRDefault="00F003E2" w:rsidP="004F0BB5">
      <w:pPr>
        <w:pStyle w:val="Narration"/>
        <w:numPr>
          <w:ilvl w:val="1"/>
          <w:numId w:val="45"/>
        </w:numPr>
      </w:pPr>
      <w:r w:rsidRPr="00F856F5">
        <w:t xml:space="preserve">Between 23 and 26 hours after bead stimulation, transduce T cells with 12.5 microliters per well of lentivirus master mix using a multichannel pipette </w:t>
      </w:r>
      <w:r w:rsidRPr="00F856F5">
        <w:rPr>
          <w:b/>
          <w:bCs/>
        </w:rPr>
        <w:t>[1]</w:t>
      </w:r>
      <w:r w:rsidR="00B320D6">
        <w:t xml:space="preserve">. </w:t>
      </w:r>
      <w:r w:rsidRPr="00F856F5">
        <w:t xml:space="preserve">Add 12.5 microliters </w:t>
      </w:r>
      <w:r w:rsidRPr="00F856F5">
        <w:lastRenderedPageBreak/>
        <w:t xml:space="preserve">of TCM to untreated control wells </w:t>
      </w:r>
      <w:r w:rsidRPr="00F856F5">
        <w:rPr>
          <w:b/>
          <w:bCs/>
        </w:rPr>
        <w:t>[</w:t>
      </w:r>
      <w:r w:rsidR="00B320D6">
        <w:rPr>
          <w:b/>
          <w:bCs/>
        </w:rPr>
        <w:t>2</w:t>
      </w:r>
      <w:r w:rsidRPr="00F856F5">
        <w:rPr>
          <w:b/>
          <w:bCs/>
        </w:rPr>
        <w:t>]</w:t>
      </w:r>
      <w:r w:rsidRPr="00F856F5">
        <w:t>.</w:t>
      </w:r>
    </w:p>
    <w:p w14:paraId="4EAC15DC" w14:textId="12B4595E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adding</w:t>
      </w:r>
      <w:r w:rsidR="00B320D6">
        <w:t xml:space="preserve"> 12.5 µL</w:t>
      </w:r>
      <w:r w:rsidRPr="00F856F5">
        <w:t xml:space="preserve"> lentivirus master mix to wells using a multichannel pipette.</w:t>
      </w:r>
    </w:p>
    <w:p w14:paraId="446109C7" w14:textId="57B0BA63" w:rsidR="00F003E2" w:rsidRPr="00F856F5" w:rsidRDefault="00F003E2" w:rsidP="004F0BB5">
      <w:pPr>
        <w:pStyle w:val="ShotDescription"/>
        <w:numPr>
          <w:ilvl w:val="2"/>
          <w:numId w:val="45"/>
        </w:numPr>
      </w:pPr>
      <w:r w:rsidRPr="00F856F5">
        <w:t xml:space="preserve">Talent adding </w:t>
      </w:r>
      <w:r w:rsidR="00B320D6">
        <w:t xml:space="preserve">12.5 µL </w:t>
      </w:r>
      <w:r w:rsidRPr="00F856F5">
        <w:t>TCM to untreated control wells.</w:t>
      </w:r>
    </w:p>
    <w:p w14:paraId="59C0F3E7" w14:textId="06EFFC67" w:rsidR="00F003E2" w:rsidRDefault="00F003E2" w:rsidP="004F0BB5">
      <w:pPr>
        <w:pStyle w:val="Narration"/>
        <w:numPr>
          <w:ilvl w:val="1"/>
          <w:numId w:val="45"/>
        </w:numPr>
      </w:pPr>
      <w:r w:rsidRPr="00F856F5">
        <w:t xml:space="preserve">On day 3, gently add 125 microliters of </w:t>
      </w:r>
      <w:r w:rsidR="00B320D6">
        <w:t xml:space="preserve">pre-warmed </w:t>
      </w:r>
      <w:r w:rsidRPr="00F856F5">
        <w:t xml:space="preserve">TCM pre-warmed to each well using a multichannel pipette </w:t>
      </w:r>
      <w:r w:rsidRPr="00F856F5">
        <w:rPr>
          <w:b/>
          <w:bCs/>
        </w:rPr>
        <w:t>[1]</w:t>
      </w:r>
      <w:r w:rsidRPr="00F856F5">
        <w:t>.</w:t>
      </w:r>
    </w:p>
    <w:p w14:paraId="5A59D23D" w14:textId="77777777" w:rsidR="00F003E2" w:rsidRPr="00F856F5" w:rsidRDefault="00F003E2" w:rsidP="004F0BB5">
      <w:pPr>
        <w:pStyle w:val="ShotDescription"/>
        <w:numPr>
          <w:ilvl w:val="2"/>
          <w:numId w:val="45"/>
        </w:numPr>
      </w:pPr>
      <w:r w:rsidRPr="00F856F5">
        <w:t>Talent feeding T cells by adding pre-warmed TCM.</w:t>
      </w:r>
    </w:p>
    <w:p w14:paraId="42E34886" w14:textId="2EDE9BDC" w:rsidR="00F003E2" w:rsidRDefault="00F003E2" w:rsidP="004F0BB5">
      <w:pPr>
        <w:pStyle w:val="Narration"/>
        <w:numPr>
          <w:ilvl w:val="1"/>
          <w:numId w:val="45"/>
        </w:numPr>
      </w:pPr>
      <w:r w:rsidRPr="00F856F5">
        <w:t xml:space="preserve">On day 5, pool each culture into a sterile reservoir using a multichannel pipette </w:t>
      </w:r>
      <w:r w:rsidRPr="00F856F5">
        <w:rPr>
          <w:b/>
          <w:bCs/>
        </w:rPr>
        <w:t>[1]</w:t>
      </w:r>
      <w:r w:rsidR="00B320D6">
        <w:t xml:space="preserve">. </w:t>
      </w:r>
      <w:r w:rsidRPr="00F856F5">
        <w:t xml:space="preserve"> </w:t>
      </w:r>
      <w:r w:rsidR="00B320D6">
        <w:t>W</w:t>
      </w:r>
      <w:r w:rsidRPr="00F856F5">
        <w:t xml:space="preserve">ash the original plates with </w:t>
      </w:r>
      <w:r w:rsidR="00336B77" w:rsidRPr="00F856F5">
        <w:t>TCM and</w:t>
      </w:r>
      <w:r w:rsidRPr="00F856F5">
        <w:t xml:space="preserve"> add the wash to the reservoir </w:t>
      </w:r>
      <w:r w:rsidRPr="00F856F5">
        <w:rPr>
          <w:b/>
          <w:bCs/>
        </w:rPr>
        <w:t>[</w:t>
      </w:r>
      <w:r w:rsidR="00DA519A">
        <w:rPr>
          <w:b/>
          <w:bCs/>
        </w:rPr>
        <w:t>2</w:t>
      </w:r>
      <w:r w:rsidRPr="00F856F5">
        <w:rPr>
          <w:b/>
          <w:bCs/>
        </w:rPr>
        <w:t>]</w:t>
      </w:r>
      <w:r w:rsidRPr="00F856F5">
        <w:t xml:space="preserve">. </w:t>
      </w:r>
    </w:p>
    <w:p w14:paraId="246218C5" w14:textId="77777777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pooling cultures into a reservoir.</w:t>
      </w:r>
    </w:p>
    <w:p w14:paraId="625CFA1B" w14:textId="567AD3E7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 xml:space="preserve">Talent </w:t>
      </w:r>
      <w:r w:rsidR="00DA519A">
        <w:t>pipetting TCM onto the</w:t>
      </w:r>
      <w:r w:rsidRPr="00F856F5">
        <w:t xml:space="preserve"> plates </w:t>
      </w:r>
      <w:r w:rsidR="00DA519A">
        <w:t xml:space="preserve">then </w:t>
      </w:r>
      <w:r w:rsidR="00DA519A" w:rsidRPr="00F856F5">
        <w:t>adding washes to the reservoir.</w:t>
      </w:r>
    </w:p>
    <w:p w14:paraId="493999AA" w14:textId="6CA1A40B" w:rsidR="00B320D6" w:rsidRPr="00B320D6" w:rsidRDefault="00B320D6" w:rsidP="00B320D6">
      <w:pPr>
        <w:pStyle w:val="ShotDescription"/>
        <w:numPr>
          <w:ilvl w:val="1"/>
          <w:numId w:val="45"/>
        </w:numPr>
        <w:rPr>
          <w:color w:val="7030A0"/>
        </w:rPr>
      </w:pPr>
      <w:r w:rsidRPr="00B320D6">
        <w:rPr>
          <w:color w:val="7030A0"/>
        </w:rPr>
        <w:t>T</w:t>
      </w:r>
      <w:r w:rsidRPr="00B320D6">
        <w:rPr>
          <w:color w:val="7030A0"/>
        </w:rPr>
        <w:t>hen t</w:t>
      </w:r>
      <w:r w:rsidRPr="00B320D6">
        <w:rPr>
          <w:color w:val="7030A0"/>
        </w:rPr>
        <w:t xml:space="preserve">ransfer each suspension to the first set of 50 milliliter tubes </w:t>
      </w:r>
      <w:r w:rsidRPr="00B320D6">
        <w:rPr>
          <w:b/>
          <w:bCs/>
          <w:color w:val="7030A0"/>
        </w:rPr>
        <w:t>[</w:t>
      </w:r>
      <w:r w:rsidRPr="00B320D6">
        <w:rPr>
          <w:b/>
          <w:bCs/>
          <w:color w:val="7030A0"/>
        </w:rPr>
        <w:t>1</w:t>
      </w:r>
      <w:r w:rsidRPr="00B320D6">
        <w:rPr>
          <w:b/>
          <w:bCs/>
          <w:color w:val="7030A0"/>
        </w:rPr>
        <w:t>]</w:t>
      </w:r>
      <w:r w:rsidRPr="00B320D6">
        <w:rPr>
          <w:color w:val="7030A0"/>
        </w:rPr>
        <w:t>.</w:t>
      </w:r>
      <w:r w:rsidRPr="00B320D6">
        <w:t xml:space="preserve"> </w:t>
      </w:r>
      <w:r w:rsidRPr="00B320D6">
        <w:rPr>
          <w:color w:val="7030A0"/>
        </w:rPr>
        <w:t xml:space="preserve">Place the tubes into a magnetic stand to allow the beads to pellet along the tube wall </w:t>
      </w:r>
      <w:r w:rsidRPr="00B320D6">
        <w:rPr>
          <w:b/>
          <w:bCs/>
          <w:color w:val="7030A0"/>
        </w:rPr>
        <w:t>[2]</w:t>
      </w:r>
      <w:r w:rsidRPr="00B320D6">
        <w:rPr>
          <w:color w:val="7030A0"/>
        </w:rPr>
        <w:t>.</w:t>
      </w:r>
    </w:p>
    <w:p w14:paraId="5C3FFA48" w14:textId="77777777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transferring suspensions into 50 milliliter tubes.</w:t>
      </w:r>
    </w:p>
    <w:p w14:paraId="268584C6" w14:textId="77777777" w:rsidR="00B320D6" w:rsidRDefault="00B320D6" w:rsidP="00B320D6">
      <w:pPr>
        <w:pStyle w:val="ShotDescription"/>
        <w:numPr>
          <w:ilvl w:val="2"/>
          <w:numId w:val="45"/>
        </w:numPr>
      </w:pPr>
      <w:r w:rsidRPr="00F856F5">
        <w:t>Talent placing tubes into a magnetic stand.</w:t>
      </w:r>
    </w:p>
    <w:p w14:paraId="67E064BD" w14:textId="77777777" w:rsidR="00B320D6" w:rsidRPr="00F856F5" w:rsidRDefault="00B320D6" w:rsidP="00B320D6">
      <w:pPr>
        <w:pStyle w:val="ShotDescription"/>
        <w:ind w:firstLine="0"/>
      </w:pPr>
    </w:p>
    <w:p w14:paraId="1D71715A" w14:textId="37B92903" w:rsidR="00F003E2" w:rsidRPr="00DA519A" w:rsidRDefault="00F003E2" w:rsidP="00DA519A">
      <w:pPr>
        <w:pStyle w:val="ShotDescription"/>
        <w:numPr>
          <w:ilvl w:val="1"/>
          <w:numId w:val="45"/>
        </w:numPr>
        <w:rPr>
          <w:color w:val="7030A0"/>
        </w:rPr>
      </w:pPr>
      <w:r w:rsidRPr="00DA519A">
        <w:rPr>
          <w:color w:val="7030A0"/>
        </w:rPr>
        <w:t xml:space="preserve">After 30 seconds, carefully transfer the supernatants to a second set of tubes </w:t>
      </w:r>
      <w:r w:rsidRPr="00DA519A">
        <w:rPr>
          <w:b/>
          <w:bCs/>
          <w:color w:val="7030A0"/>
        </w:rPr>
        <w:t>[</w:t>
      </w:r>
      <w:r w:rsidR="00B320D6" w:rsidRPr="00DA519A">
        <w:rPr>
          <w:b/>
          <w:bCs/>
          <w:color w:val="7030A0"/>
        </w:rPr>
        <w:t>1</w:t>
      </w:r>
      <w:r w:rsidRPr="00DA519A">
        <w:rPr>
          <w:b/>
          <w:bCs/>
          <w:color w:val="7030A0"/>
        </w:rPr>
        <w:t>]</w:t>
      </w:r>
      <w:r w:rsidRPr="00DA519A">
        <w:rPr>
          <w:color w:val="7030A0"/>
        </w:rPr>
        <w:t xml:space="preserve"> and place them </w:t>
      </w:r>
      <w:r w:rsidR="00B320D6" w:rsidRPr="00DA519A">
        <w:rPr>
          <w:color w:val="7030A0"/>
        </w:rPr>
        <w:t xml:space="preserve">back </w:t>
      </w:r>
      <w:r w:rsidRPr="00DA519A">
        <w:rPr>
          <w:color w:val="7030A0"/>
        </w:rPr>
        <w:t xml:space="preserve">into the magnetic stand </w:t>
      </w:r>
      <w:r w:rsidRPr="00DA519A">
        <w:rPr>
          <w:b/>
          <w:bCs/>
          <w:color w:val="7030A0"/>
        </w:rPr>
        <w:t>[</w:t>
      </w:r>
      <w:r w:rsidR="00B320D6" w:rsidRPr="00DA519A">
        <w:rPr>
          <w:b/>
          <w:bCs/>
          <w:color w:val="7030A0"/>
        </w:rPr>
        <w:t>2</w:t>
      </w:r>
      <w:r w:rsidRPr="00DA519A">
        <w:rPr>
          <w:b/>
          <w:bCs/>
          <w:color w:val="7030A0"/>
        </w:rPr>
        <w:t>]</w:t>
      </w:r>
      <w:r w:rsidRPr="00DA519A">
        <w:rPr>
          <w:color w:val="7030A0"/>
        </w:rPr>
        <w:t xml:space="preserve">. </w:t>
      </w:r>
      <w:r w:rsidR="00DA519A" w:rsidRPr="00B320D6">
        <w:rPr>
          <w:color w:val="7030A0"/>
        </w:rPr>
        <w:t>After another 30 seconds, transfer the supernatants to a third set of tubes</w:t>
      </w:r>
      <w:r w:rsidR="00DA519A">
        <w:rPr>
          <w:color w:val="7030A0"/>
        </w:rPr>
        <w:t xml:space="preserve"> and incubate</w:t>
      </w:r>
      <w:r w:rsidR="00DA519A" w:rsidRPr="00B320D6">
        <w:rPr>
          <w:color w:val="7030A0"/>
        </w:rPr>
        <w:t xml:space="preserve"> </w:t>
      </w:r>
      <w:r w:rsidR="00DA519A" w:rsidRPr="00B320D6">
        <w:rPr>
          <w:b/>
          <w:bCs/>
          <w:color w:val="7030A0"/>
        </w:rPr>
        <w:t>[</w:t>
      </w:r>
      <w:r w:rsidR="00DA519A">
        <w:rPr>
          <w:b/>
          <w:bCs/>
          <w:color w:val="7030A0"/>
        </w:rPr>
        <w:t>3</w:t>
      </w:r>
      <w:r w:rsidR="00DA519A" w:rsidRPr="00B320D6">
        <w:rPr>
          <w:b/>
          <w:bCs/>
          <w:color w:val="7030A0"/>
        </w:rPr>
        <w:t>]</w:t>
      </w:r>
      <w:r w:rsidR="00DA519A">
        <w:rPr>
          <w:b/>
          <w:bCs/>
          <w:color w:val="7030A0"/>
        </w:rPr>
        <w:t xml:space="preserve">. </w:t>
      </w:r>
    </w:p>
    <w:p w14:paraId="073ACFDF" w14:textId="77777777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transferring supernatants to a second set of tubes.</w:t>
      </w:r>
    </w:p>
    <w:p w14:paraId="76455502" w14:textId="77777777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placing second tubes into the magnetic stand.</w:t>
      </w:r>
    </w:p>
    <w:p w14:paraId="251D806E" w14:textId="77777777" w:rsidR="00B320D6" w:rsidRDefault="00F003E2" w:rsidP="004F0BB5">
      <w:pPr>
        <w:pStyle w:val="ShotDescription"/>
        <w:numPr>
          <w:ilvl w:val="2"/>
          <w:numId w:val="45"/>
        </w:numPr>
      </w:pPr>
      <w:r w:rsidRPr="00F856F5">
        <w:t xml:space="preserve">Talent transferring final supernatants into new tubes </w:t>
      </w:r>
    </w:p>
    <w:p w14:paraId="5B9B41F4" w14:textId="451C2514" w:rsidR="00F003E2" w:rsidRDefault="00B320D6" w:rsidP="004F0BB5">
      <w:pPr>
        <w:pStyle w:val="Narration"/>
        <w:numPr>
          <w:ilvl w:val="1"/>
          <w:numId w:val="45"/>
        </w:numPr>
      </w:pPr>
      <w:r>
        <w:t>Count the cells and</w:t>
      </w:r>
      <w:r w:rsidR="00F003E2" w:rsidRPr="00F856F5">
        <w:t xml:space="preserve"> normalize to 8 </w:t>
      </w:r>
      <w:r>
        <w:t>x</w:t>
      </w:r>
      <w:r w:rsidR="00F003E2" w:rsidRPr="00F856F5">
        <w:t xml:space="preserve"> 10</w:t>
      </w:r>
      <w:r w:rsidRPr="00B320D6">
        <w:rPr>
          <w:vertAlign w:val="superscript"/>
        </w:rPr>
        <w:t xml:space="preserve">5 </w:t>
      </w:r>
      <w:r w:rsidR="00F003E2" w:rsidRPr="00F856F5">
        <w:t xml:space="preserve">cells per milliliter with </w:t>
      </w:r>
      <w:r>
        <w:t xml:space="preserve">pre-warmed </w:t>
      </w:r>
      <w:r w:rsidR="00F003E2" w:rsidRPr="00F856F5">
        <w:t xml:space="preserve">TCM pre-warmed to 37 degrees Celsius </w:t>
      </w:r>
      <w:r w:rsidR="00F003E2" w:rsidRPr="00F856F5">
        <w:rPr>
          <w:b/>
          <w:bCs/>
        </w:rPr>
        <w:t>[</w:t>
      </w:r>
      <w:r>
        <w:rPr>
          <w:b/>
          <w:bCs/>
        </w:rPr>
        <w:t>1</w:t>
      </w:r>
      <w:r w:rsidR="00F003E2" w:rsidRPr="00F856F5">
        <w:rPr>
          <w:b/>
          <w:bCs/>
        </w:rPr>
        <w:t>]</w:t>
      </w:r>
      <w:r w:rsidR="00F003E2" w:rsidRPr="00F856F5">
        <w:t xml:space="preserve">. Plate cells into the appropriate culture vessel based on the final volume </w:t>
      </w:r>
      <w:r w:rsidR="00F003E2" w:rsidRPr="00F856F5">
        <w:rPr>
          <w:b/>
          <w:bCs/>
        </w:rPr>
        <w:t>[</w:t>
      </w:r>
      <w:r>
        <w:rPr>
          <w:b/>
          <w:bCs/>
        </w:rPr>
        <w:t>2</w:t>
      </w:r>
      <w:r w:rsidR="00F003E2" w:rsidRPr="00F856F5">
        <w:rPr>
          <w:b/>
          <w:bCs/>
        </w:rPr>
        <w:t>]</w:t>
      </w:r>
      <w:r w:rsidR="00F003E2" w:rsidRPr="00F856F5">
        <w:t>.</w:t>
      </w:r>
    </w:p>
    <w:p w14:paraId="5EA314FB" w14:textId="77777777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adjusting cell concentration with pre-warmed TCM.</w:t>
      </w:r>
    </w:p>
    <w:p w14:paraId="3168CA9C" w14:textId="77777777" w:rsidR="00F003E2" w:rsidRPr="00F856F5" w:rsidRDefault="00F003E2" w:rsidP="004F0BB5">
      <w:pPr>
        <w:pStyle w:val="ShotDescription"/>
        <w:numPr>
          <w:ilvl w:val="2"/>
          <w:numId w:val="45"/>
        </w:numPr>
      </w:pPr>
      <w:r w:rsidRPr="00F856F5">
        <w:t>Talent plating cells into appropriate culture vessels.</w:t>
      </w:r>
    </w:p>
    <w:p w14:paraId="1C318BF4" w14:textId="283D930C" w:rsidR="00F003E2" w:rsidRPr="00B320D6" w:rsidRDefault="00F003E2" w:rsidP="004F0BB5">
      <w:pPr>
        <w:pStyle w:val="Narration"/>
        <w:numPr>
          <w:ilvl w:val="1"/>
          <w:numId w:val="45"/>
        </w:numPr>
      </w:pPr>
      <w:r w:rsidRPr="00F856F5">
        <w:t xml:space="preserve">Continue daily feeding and expansion of T cells </w:t>
      </w:r>
      <w:r w:rsidRPr="00F856F5">
        <w:rPr>
          <w:b/>
          <w:bCs/>
        </w:rPr>
        <w:t>[1]</w:t>
      </w:r>
      <w:r w:rsidRPr="00F856F5">
        <w:t xml:space="preserve">, monitoring cell volumes to determine the optimal time for cryopreservation </w:t>
      </w:r>
      <w:r w:rsidRPr="00F856F5">
        <w:rPr>
          <w:b/>
          <w:bCs/>
        </w:rPr>
        <w:t>[2]</w:t>
      </w:r>
      <w:r w:rsidRPr="00F856F5">
        <w:t xml:space="preserve">. Proceed to cryopreservation once the mean cell volume drops below 320 cubic </w:t>
      </w:r>
      <w:proofErr w:type="spellStart"/>
      <w:r w:rsidRPr="00F856F5">
        <w:t>micrometers</w:t>
      </w:r>
      <w:proofErr w:type="spellEnd"/>
      <w:r w:rsidRPr="00F856F5">
        <w:t xml:space="preserve"> </w:t>
      </w:r>
      <w:r w:rsidRPr="00F856F5">
        <w:rPr>
          <w:b/>
          <w:bCs/>
        </w:rPr>
        <w:t>[3]</w:t>
      </w:r>
      <w:r w:rsidRPr="00F856F5">
        <w:t>.</w:t>
      </w:r>
      <w:r w:rsidR="00B320D6">
        <w:br/>
      </w:r>
      <w:r w:rsidR="00B320D6" w:rsidRPr="00B320D6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B320D6" w:rsidRPr="00B320D6">
        <w:rPr>
          <w:color w:val="000000" w:themeColor="text1"/>
          <w:highlight w:val="yellow"/>
        </w:rPr>
        <w:t>labeled</w:t>
      </w:r>
      <w:proofErr w:type="spellEnd"/>
      <w:r w:rsidR="00B320D6" w:rsidRPr="00B320D6">
        <w:rPr>
          <w:color w:val="000000" w:themeColor="text1"/>
          <w:highlight w:val="yellow"/>
        </w:rPr>
        <w:t xml:space="preserve"> as SCREEN, create a screenshot summary, and upload the files to your project page as soon as possible</w:t>
      </w:r>
      <w:r w:rsidR="00B320D6" w:rsidRPr="00B320D6">
        <w:rPr>
          <w:color w:val="000000" w:themeColor="text1"/>
          <w:highlight w:val="yellow"/>
        </w:rPr>
        <w:t>:</w:t>
      </w:r>
      <w:r w:rsidR="00B320D6" w:rsidRPr="00B320D6">
        <w:rPr>
          <w:highlight w:val="yellow"/>
        </w:rPr>
        <w:t xml:space="preserve"> </w:t>
      </w:r>
      <w:hyperlink r:id="rId15" w:history="1">
        <w:r w:rsidR="00B320D6" w:rsidRPr="00B320D6">
          <w:rPr>
            <w:rStyle w:val="Hyperlink"/>
            <w:highlight w:val="yellow"/>
          </w:rPr>
          <w:t>https://review.jove.com/account/file-uploader?src=21081953</w:t>
        </w:r>
      </w:hyperlink>
    </w:p>
    <w:p w14:paraId="33D2DBD8" w14:textId="77777777" w:rsidR="00F003E2" w:rsidRPr="00B320D6" w:rsidRDefault="00F003E2" w:rsidP="00B320D6">
      <w:pPr>
        <w:pStyle w:val="Narration"/>
        <w:numPr>
          <w:ilvl w:val="2"/>
          <w:numId w:val="45"/>
        </w:numPr>
        <w:rPr>
          <w:color w:val="000000" w:themeColor="text1"/>
        </w:rPr>
      </w:pPr>
      <w:r w:rsidRPr="00B320D6">
        <w:rPr>
          <w:color w:val="000000" w:themeColor="text1"/>
        </w:rPr>
        <w:t>Talent feeding expanding T cell cultures.</w:t>
      </w:r>
    </w:p>
    <w:p w14:paraId="3B48BCE5" w14:textId="7830EDAA" w:rsidR="00F003E2" w:rsidRDefault="00B320D6" w:rsidP="004F0BB5">
      <w:pPr>
        <w:pStyle w:val="ShotDescription"/>
        <w:numPr>
          <w:ilvl w:val="2"/>
          <w:numId w:val="45"/>
        </w:numPr>
      </w:pPr>
      <w:r w:rsidRPr="00B320D6">
        <w:rPr>
          <w:highlight w:val="yellow"/>
        </w:rPr>
        <w:lastRenderedPageBreak/>
        <w:t>SCREEN</w:t>
      </w:r>
      <w:r>
        <w:t xml:space="preserve">: </w:t>
      </w:r>
      <w:r w:rsidR="00F003E2" w:rsidRPr="00F856F5">
        <w:t>Talent monitoring cell volumes on an electrical impedance-based cell counter.</w:t>
      </w:r>
    </w:p>
    <w:p w14:paraId="70836558" w14:textId="09FC1C7C" w:rsidR="00F003E2" w:rsidRPr="00F856F5" w:rsidRDefault="00B320D6" w:rsidP="004F0BB5">
      <w:pPr>
        <w:pStyle w:val="ShotDescription"/>
        <w:numPr>
          <w:ilvl w:val="2"/>
          <w:numId w:val="45"/>
        </w:numPr>
      </w:pPr>
      <w:r w:rsidRPr="00B320D6">
        <w:rPr>
          <w:highlight w:val="yellow"/>
        </w:rPr>
        <w:t>SCREEN</w:t>
      </w:r>
      <w:r>
        <w:t xml:space="preserve">: </w:t>
      </w:r>
      <w:r w:rsidR="00F003E2" w:rsidRPr="00F856F5">
        <w:t>Talent confirming criteria for cryopreservation.</w:t>
      </w:r>
    </w:p>
    <w:p w14:paraId="7BD3DE18" w14:textId="07895FCB" w:rsidR="00F003E2" w:rsidRDefault="00B320D6" w:rsidP="004F0BB5">
      <w:pPr>
        <w:pStyle w:val="Narration"/>
        <w:numPr>
          <w:ilvl w:val="1"/>
          <w:numId w:val="45"/>
        </w:numPr>
      </w:pPr>
      <w:r>
        <w:t>For</w:t>
      </w:r>
      <w:r w:rsidR="00F003E2" w:rsidRPr="00F856F5">
        <w:t xml:space="preserve"> cryopreservation, pool </w:t>
      </w:r>
      <w:proofErr w:type="gramStart"/>
      <w:r>
        <w:t>10 to 12 day</w:t>
      </w:r>
      <w:proofErr w:type="gramEnd"/>
      <w:r>
        <w:t xml:space="preserve"> old</w:t>
      </w:r>
      <w:r w:rsidR="00F003E2" w:rsidRPr="00F856F5">
        <w:t xml:space="preserve"> culture</w:t>
      </w:r>
      <w:r>
        <w:t>s</w:t>
      </w:r>
      <w:r w:rsidR="00F003E2" w:rsidRPr="00F856F5">
        <w:t xml:space="preserve"> into an appropriate tube </w:t>
      </w:r>
      <w:r w:rsidR="00F003E2" w:rsidRPr="00F856F5">
        <w:rPr>
          <w:b/>
          <w:bCs/>
        </w:rPr>
        <w:t>[1]</w:t>
      </w:r>
      <w:r>
        <w:t xml:space="preserve">. After counting the cells, </w:t>
      </w:r>
      <w:commentRangeStart w:id="6"/>
      <w:r>
        <w:t xml:space="preserve">incubate </w:t>
      </w:r>
      <w:commentRangeEnd w:id="6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6"/>
      </w:r>
      <w:r>
        <w:t xml:space="preserve">the cell suspension </w:t>
      </w:r>
      <w:r w:rsidR="00F003E2" w:rsidRPr="00F856F5">
        <w:rPr>
          <w:b/>
          <w:bCs/>
        </w:rPr>
        <w:t>[</w:t>
      </w:r>
      <w:r>
        <w:rPr>
          <w:b/>
          <w:bCs/>
        </w:rPr>
        <w:t>2</w:t>
      </w:r>
      <w:r w:rsidR="00F003E2" w:rsidRPr="00F856F5">
        <w:rPr>
          <w:b/>
          <w:bCs/>
        </w:rPr>
        <w:t>]</w:t>
      </w:r>
      <w:r w:rsidR="00F003E2" w:rsidRPr="00F856F5">
        <w:t>.</w:t>
      </w:r>
    </w:p>
    <w:p w14:paraId="09FC4C1D" w14:textId="03AD677E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pooling large-volume T cell cultures into a single tube.</w:t>
      </w:r>
    </w:p>
    <w:p w14:paraId="45D5DCCC" w14:textId="77777777" w:rsidR="00F003E2" w:rsidRPr="00F856F5" w:rsidRDefault="00F003E2" w:rsidP="004F0BB5">
      <w:pPr>
        <w:pStyle w:val="ShotDescription"/>
        <w:numPr>
          <w:ilvl w:val="2"/>
          <w:numId w:val="45"/>
        </w:numPr>
      </w:pPr>
      <w:r w:rsidRPr="00F856F5">
        <w:t>Talent placing tubes into the incubator.</w:t>
      </w:r>
    </w:p>
    <w:p w14:paraId="388463CA" w14:textId="40CC5FAB" w:rsidR="00F003E2" w:rsidRDefault="00F003E2" w:rsidP="00DA519A">
      <w:pPr>
        <w:pStyle w:val="Narration"/>
        <w:numPr>
          <w:ilvl w:val="1"/>
          <w:numId w:val="45"/>
        </w:numPr>
      </w:pPr>
      <w:r w:rsidRPr="00F856F5">
        <w:t xml:space="preserve">Calculate the total number of cells and the desired aliquot amounts </w:t>
      </w:r>
      <w:r w:rsidRPr="00F856F5">
        <w:rPr>
          <w:b/>
          <w:bCs/>
        </w:rPr>
        <w:t>[1]</w:t>
      </w:r>
      <w:r w:rsidRPr="00F856F5">
        <w:t>.</w:t>
      </w:r>
      <w:r w:rsidR="00B320D6" w:rsidRPr="00B320D6">
        <w:t xml:space="preserve"> </w:t>
      </w:r>
      <w:r w:rsidR="00B320D6">
        <w:t>Then c</w:t>
      </w:r>
      <w:r w:rsidR="00B320D6" w:rsidRPr="00F856F5">
        <w:t xml:space="preserve">entrifuge the cells at 300 </w:t>
      </w:r>
      <w:r w:rsidR="00B320D6" w:rsidRPr="00B320D6">
        <w:rPr>
          <w:i/>
          <w:iCs/>
        </w:rPr>
        <w:t>g</w:t>
      </w:r>
      <w:r w:rsidR="00B320D6" w:rsidRPr="00F856F5">
        <w:t xml:space="preserve"> for 10 minutes at 4 degrees Celsius </w:t>
      </w:r>
      <w:r w:rsidR="00B320D6" w:rsidRPr="00F856F5">
        <w:rPr>
          <w:b/>
          <w:bCs/>
        </w:rPr>
        <w:t>[</w:t>
      </w:r>
      <w:r w:rsidR="00B320D6">
        <w:rPr>
          <w:b/>
          <w:bCs/>
        </w:rPr>
        <w:t>2</w:t>
      </w:r>
      <w:r w:rsidR="00B320D6" w:rsidRPr="00F856F5">
        <w:rPr>
          <w:b/>
          <w:bCs/>
        </w:rPr>
        <w:t>]</w:t>
      </w:r>
      <w:r w:rsidR="00B320D6">
        <w:t xml:space="preserve">. </w:t>
      </w:r>
      <w:r w:rsidR="00DA519A">
        <w:t xml:space="preserve">After aspirating the </w:t>
      </w:r>
      <w:r w:rsidR="00336B77">
        <w:t>supernatant, resuspend</w:t>
      </w:r>
      <w:r w:rsidR="00DA519A" w:rsidRPr="00F856F5">
        <w:t xml:space="preserve"> </w:t>
      </w:r>
      <w:r w:rsidR="00DA519A">
        <w:t xml:space="preserve">the cultures </w:t>
      </w:r>
      <w:r w:rsidR="00DA519A" w:rsidRPr="00F856F5">
        <w:t xml:space="preserve">in freezing medium </w:t>
      </w:r>
      <w:r w:rsidR="00DA519A" w:rsidRPr="00F856F5">
        <w:rPr>
          <w:b/>
          <w:bCs/>
        </w:rPr>
        <w:t>[</w:t>
      </w:r>
      <w:r w:rsidR="00DA519A">
        <w:rPr>
          <w:b/>
          <w:bCs/>
        </w:rPr>
        <w:t>3</w:t>
      </w:r>
      <w:r w:rsidR="00DA519A" w:rsidRPr="00F856F5">
        <w:rPr>
          <w:b/>
          <w:bCs/>
        </w:rPr>
        <w:t>]</w:t>
      </w:r>
      <w:r w:rsidR="00DA519A" w:rsidRPr="00F856F5">
        <w:t>.</w:t>
      </w:r>
    </w:p>
    <w:p w14:paraId="49F50284" w14:textId="74FA0235" w:rsidR="00F003E2" w:rsidRDefault="00B320D6" w:rsidP="004F0BB5">
      <w:pPr>
        <w:pStyle w:val="ShotDescription"/>
        <w:numPr>
          <w:ilvl w:val="2"/>
          <w:numId w:val="45"/>
        </w:numPr>
      </w:pPr>
      <w:r w:rsidRPr="00B320D6">
        <w:rPr>
          <w:highlight w:val="yellow"/>
        </w:rPr>
        <w:t>SCREEN</w:t>
      </w:r>
      <w:r>
        <w:t xml:space="preserve">: </w:t>
      </w:r>
      <w:r w:rsidR="00F003E2" w:rsidRPr="00F856F5">
        <w:t>Talent calculating cell numbers and aliquot volumes.</w:t>
      </w:r>
    </w:p>
    <w:p w14:paraId="49E80F2F" w14:textId="77777777" w:rsidR="00B320D6" w:rsidRDefault="00B320D6" w:rsidP="00B320D6">
      <w:pPr>
        <w:pStyle w:val="ShotDescription"/>
        <w:numPr>
          <w:ilvl w:val="2"/>
          <w:numId w:val="45"/>
        </w:numPr>
      </w:pPr>
      <w:r w:rsidRPr="00F856F5">
        <w:t>Talent placing tubes into the centrifuge.</w:t>
      </w:r>
    </w:p>
    <w:p w14:paraId="09BF2031" w14:textId="31A4A942" w:rsidR="00F003E2" w:rsidRPr="00F856F5" w:rsidRDefault="00F003E2" w:rsidP="004F0BB5">
      <w:pPr>
        <w:pStyle w:val="ShotDescription"/>
        <w:numPr>
          <w:ilvl w:val="2"/>
          <w:numId w:val="45"/>
        </w:numPr>
      </w:pPr>
      <w:r w:rsidRPr="00F856F5">
        <w:t>Talent resuspending cells in freezing medium.</w:t>
      </w:r>
      <w:r w:rsidR="00B320D6">
        <w:br/>
      </w:r>
      <w:r w:rsidR="00B320D6">
        <w:rPr>
          <w:b/>
          <w:bCs/>
        </w:rPr>
        <w:t>AND</w:t>
      </w:r>
      <w:r w:rsidR="00B320D6">
        <w:rPr>
          <w:b/>
          <w:bCs/>
        </w:rPr>
        <w:br/>
      </w:r>
      <w:r w:rsidR="00B320D6">
        <w:t>TEXT ON PLAIN BACKGROUND:</w:t>
      </w:r>
      <w:r w:rsidR="00B320D6">
        <w:br/>
        <w:t>Freezing medium:</w:t>
      </w:r>
      <w:r w:rsidR="00B320D6">
        <w:br/>
      </w:r>
      <w:r w:rsidR="00B320D6" w:rsidRPr="00B320D6">
        <w:t>50% serum-free media</w:t>
      </w:r>
      <w:r w:rsidR="00B320D6">
        <w:br/>
      </w:r>
      <w:r w:rsidR="00B320D6" w:rsidRPr="00B320D6">
        <w:t>40% heat-inactivated FBS</w:t>
      </w:r>
      <w:r w:rsidR="00B320D6">
        <w:br/>
      </w:r>
      <w:r w:rsidR="00B320D6" w:rsidRPr="00B320D6">
        <w:t xml:space="preserve">10% dimethyl sulfoxide (DMSO) </w:t>
      </w:r>
      <w:r w:rsidR="00B320D6">
        <w:br/>
      </w:r>
      <w:r w:rsidR="00B320D6">
        <w:br/>
        <w:t xml:space="preserve">Final concentration: </w:t>
      </w:r>
      <w:r w:rsidR="00B320D6" w:rsidRPr="00B320D6">
        <w:t>2</w:t>
      </w:r>
      <w:r w:rsidR="00B320D6">
        <w:t xml:space="preserve"> x </w:t>
      </w:r>
      <w:r w:rsidR="00B320D6" w:rsidRPr="00B320D6">
        <w:t>10</w:t>
      </w:r>
      <w:r w:rsidR="00B320D6" w:rsidRPr="00B320D6">
        <w:rPr>
          <w:vertAlign w:val="superscript"/>
        </w:rPr>
        <w:t>7</w:t>
      </w:r>
      <w:r w:rsidR="00B320D6">
        <w:t xml:space="preserve"> </w:t>
      </w:r>
      <w:r w:rsidR="00B320D6" w:rsidRPr="00B320D6">
        <w:t>cells/mL</w:t>
      </w:r>
      <w:r w:rsidR="00B320D6">
        <w:br/>
      </w:r>
      <w:r w:rsidR="00B320D6" w:rsidRPr="00B320D6">
        <w:rPr>
          <w:i/>
          <w:iCs/>
          <w:color w:val="3333FF"/>
        </w:rPr>
        <w:t>Video Editor: Please play both shots side by side in a split screen</w:t>
      </w:r>
    </w:p>
    <w:p w14:paraId="0442A762" w14:textId="093CB6F1" w:rsidR="00F003E2" w:rsidRDefault="00F003E2" w:rsidP="00B320D6">
      <w:pPr>
        <w:pStyle w:val="Narration"/>
        <w:numPr>
          <w:ilvl w:val="1"/>
          <w:numId w:val="45"/>
        </w:numPr>
      </w:pPr>
      <w:r w:rsidRPr="00F856F5">
        <w:t xml:space="preserve">Aliquot </w:t>
      </w:r>
      <w:r w:rsidR="00B320D6">
        <w:t xml:space="preserve">the </w:t>
      </w:r>
      <w:r w:rsidRPr="00F856F5">
        <w:t xml:space="preserve">cells into cryovials at volumes between 250 microliters and 1 milliliter </w:t>
      </w:r>
      <w:r w:rsidRPr="00F856F5">
        <w:rPr>
          <w:b/>
          <w:bCs/>
        </w:rPr>
        <w:t>[1]</w:t>
      </w:r>
      <w:r w:rsidRPr="00F856F5">
        <w:t xml:space="preserve">. </w:t>
      </w:r>
      <w:r w:rsidR="00B320D6">
        <w:t>Transfer</w:t>
      </w:r>
      <w:r w:rsidRPr="00F856F5">
        <w:t xml:space="preserve"> the cryovials in a cell freezing container and store them at minus 80 degrees Celsius overnight </w:t>
      </w:r>
      <w:r w:rsidRPr="00F856F5">
        <w:rPr>
          <w:b/>
          <w:bCs/>
        </w:rPr>
        <w:t>[</w:t>
      </w:r>
      <w:r w:rsidR="00DA519A">
        <w:rPr>
          <w:b/>
          <w:bCs/>
        </w:rPr>
        <w:t>2-TXT</w:t>
      </w:r>
      <w:r w:rsidRPr="00F856F5">
        <w:rPr>
          <w:b/>
          <w:bCs/>
        </w:rPr>
        <w:t>]</w:t>
      </w:r>
      <w:r w:rsidRPr="00F856F5">
        <w:t>.</w:t>
      </w:r>
      <w:r w:rsidR="00B320D6" w:rsidRPr="00B320D6">
        <w:t xml:space="preserve"> </w:t>
      </w:r>
    </w:p>
    <w:p w14:paraId="0C1C1B31" w14:textId="77777777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aliquoting cell suspensions into cryovials.</w:t>
      </w:r>
    </w:p>
    <w:p w14:paraId="2D4BF04F" w14:textId="033A7508" w:rsidR="00F003E2" w:rsidRDefault="00F003E2" w:rsidP="004F0BB5">
      <w:pPr>
        <w:pStyle w:val="ShotDescription"/>
        <w:numPr>
          <w:ilvl w:val="2"/>
          <w:numId w:val="45"/>
        </w:numPr>
      </w:pPr>
      <w:r w:rsidRPr="00F856F5">
        <w:t>Talent placing cryovials into a freezing container</w:t>
      </w:r>
      <w:r w:rsidR="00DA519A">
        <w:t xml:space="preserve"> then </w:t>
      </w:r>
      <w:r w:rsidR="00DA519A" w:rsidRPr="00F856F5">
        <w:t>transferring the container to a minus 80-degree Celsius freezer.</w:t>
      </w:r>
      <w:r w:rsidR="00DA519A">
        <w:t xml:space="preserve"> </w:t>
      </w:r>
      <w:r w:rsidR="00DA519A">
        <w:rPr>
          <w:b/>
          <w:bCs/>
        </w:rPr>
        <w:t>TXT: Transfer to liquid N</w:t>
      </w:r>
      <w:r w:rsidR="00DA519A" w:rsidRPr="00DA519A">
        <w:rPr>
          <w:b/>
          <w:bCs/>
          <w:vertAlign w:val="subscript"/>
        </w:rPr>
        <w:t>2</w:t>
      </w:r>
      <w:r w:rsidR="00DA519A">
        <w:rPr>
          <w:b/>
          <w:bCs/>
        </w:rPr>
        <w:t xml:space="preserve"> the next day</w:t>
      </w:r>
    </w:p>
    <w:p w14:paraId="512B6A26" w14:textId="77777777" w:rsidR="00F003E2" w:rsidRPr="00F856F5" w:rsidRDefault="00F003E2" w:rsidP="00F003E2"/>
    <w:p w14:paraId="09689C4F" w14:textId="6AAAF253" w:rsidR="00495959" w:rsidRPr="000F326F" w:rsidRDefault="00495959" w:rsidP="007137F8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44A8180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36B77">
        <w:rPr>
          <w:rFonts w:eastAsia="Times New Roman" w:cstheme="minorHAnsi"/>
          <w:bCs/>
        </w:rPr>
        <w:t>164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7137F8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111D7BB" w14:textId="455E3BF6" w:rsidR="00336B77" w:rsidRDefault="00336B77" w:rsidP="00336B77">
      <w:pPr>
        <w:pStyle w:val="Narration"/>
        <w:numPr>
          <w:ilvl w:val="1"/>
          <w:numId w:val="45"/>
        </w:numPr>
      </w:pPr>
      <w:r>
        <w:t>A</w:t>
      </w:r>
      <w:r w:rsidRPr="00DD1585">
        <w:t xml:space="preserve"> moderate increase in T cell transduction was observed in one production batch</w:t>
      </w:r>
      <w:r w:rsidRPr="00336B77">
        <w:t xml:space="preserve"> </w:t>
      </w:r>
      <w:proofErr w:type="gramStart"/>
      <w:r w:rsidRPr="00DD1585">
        <w:t>For</w:t>
      </w:r>
      <w:proofErr w:type="gramEnd"/>
      <w:r w:rsidRPr="00DD1585">
        <w:t xml:space="preserve"> the 5.7 kilobase CD19 CAR </w:t>
      </w:r>
      <w:r w:rsidRPr="00336B77">
        <w:rPr>
          <w:i/>
          <w:iCs/>
          <w:color w:val="EE0000"/>
        </w:rPr>
        <w:t xml:space="preserve">(C-D-Nineteen-Car) </w:t>
      </w:r>
      <w:r w:rsidRPr="00DD1585">
        <w:t xml:space="preserve">vector under optimized conditions </w:t>
      </w:r>
      <w:r w:rsidRPr="00DD1585">
        <w:rPr>
          <w:b/>
        </w:rPr>
        <w:t>[1]</w:t>
      </w:r>
      <w:r>
        <w:t>. L</w:t>
      </w:r>
      <w:r w:rsidRPr="00DD1585">
        <w:t xml:space="preserve">entiviral </w:t>
      </w:r>
      <w:proofErr w:type="spellStart"/>
      <w:r w:rsidRPr="00DD1585">
        <w:t>titers</w:t>
      </w:r>
      <w:proofErr w:type="spellEnd"/>
      <w:r w:rsidRPr="00DD1585">
        <w:t xml:space="preserve"> </w:t>
      </w:r>
      <w:r w:rsidRPr="00336B77">
        <w:t xml:space="preserve">increased only modestly by approximately 1.5-fold </w:t>
      </w:r>
      <w:r w:rsidRPr="00DD1585">
        <w:rPr>
          <w:b/>
        </w:rPr>
        <w:t>[2]</w:t>
      </w:r>
      <w:r w:rsidRPr="00DD1585">
        <w:t>.</w:t>
      </w:r>
    </w:p>
    <w:p w14:paraId="148DF7B4" w14:textId="110FF56B" w:rsidR="00336B77" w:rsidRDefault="00336B77" w:rsidP="00336B77">
      <w:pPr>
        <w:pStyle w:val="ShotDescription"/>
        <w:numPr>
          <w:ilvl w:val="2"/>
          <w:numId w:val="45"/>
        </w:numPr>
      </w:pPr>
      <w:r w:rsidRPr="00DD1585">
        <w:t xml:space="preserve">LAB MEDIA: Figure 2B (top panel). </w:t>
      </w:r>
      <w:r w:rsidRPr="00336B77">
        <w:rPr>
          <w:i/>
          <w:iCs/>
          <w:color w:val="3333FF"/>
        </w:rPr>
        <w:t>Video editor: Highlight the black line labeled “opt 1”</w:t>
      </w:r>
      <w:r w:rsidRPr="00336B77">
        <w:rPr>
          <w:color w:val="3333FF"/>
        </w:rPr>
        <w:t xml:space="preserve"> </w:t>
      </w:r>
    </w:p>
    <w:p w14:paraId="256474E8" w14:textId="2E0FED20" w:rsidR="00336B77" w:rsidRPr="00DD1585" w:rsidRDefault="00336B77" w:rsidP="00336B77">
      <w:pPr>
        <w:pStyle w:val="ShotDescription"/>
        <w:numPr>
          <w:ilvl w:val="2"/>
          <w:numId w:val="45"/>
        </w:numPr>
      </w:pPr>
      <w:r w:rsidRPr="00DD1585">
        <w:t xml:space="preserve">LAB MEDIA: Figure 2C (top panel). </w:t>
      </w:r>
      <w:r w:rsidRPr="00336B77">
        <w:rPr>
          <w:i/>
          <w:iCs/>
          <w:color w:val="3333FF"/>
        </w:rPr>
        <w:t>Video editor: Highlight the two black dot clusters labeled “</w:t>
      </w:r>
      <w:r w:rsidRPr="00336B77">
        <w:rPr>
          <w:i/>
          <w:iCs/>
          <w:color w:val="3333FF"/>
        </w:rPr>
        <w:t>opt”</w:t>
      </w:r>
    </w:p>
    <w:p w14:paraId="19E5AAD2" w14:textId="4CFE4E98" w:rsidR="00336B77" w:rsidRDefault="00336B77" w:rsidP="00336B77">
      <w:pPr>
        <w:pStyle w:val="Narration"/>
        <w:numPr>
          <w:ilvl w:val="1"/>
          <w:numId w:val="45"/>
        </w:numPr>
      </w:pPr>
      <w:r>
        <w:t>T</w:t>
      </w:r>
      <w:r w:rsidRPr="00336B77">
        <w:t>he 9.2 k</w:t>
      </w:r>
      <w:r>
        <w:t>ilo</w:t>
      </w:r>
      <w:r w:rsidRPr="00336B77">
        <w:t>b</w:t>
      </w:r>
      <w:r>
        <w:t>ase</w:t>
      </w:r>
      <w:r w:rsidRPr="00336B77">
        <w:t xml:space="preserve"> vector showed substantially improved performance, with maximal T cell transduction rates increasing by approximately 5.4- or 3.8-fold depending on the batch </w:t>
      </w:r>
      <w:r w:rsidRPr="00DD1585">
        <w:rPr>
          <w:b/>
        </w:rPr>
        <w:t>[1]</w:t>
      </w:r>
      <w:r w:rsidRPr="00DD1585">
        <w:t xml:space="preserve">, with functional </w:t>
      </w:r>
      <w:proofErr w:type="spellStart"/>
      <w:r w:rsidRPr="00DD1585">
        <w:t>titers</w:t>
      </w:r>
      <w:proofErr w:type="spellEnd"/>
      <w:r w:rsidRPr="00DD1585">
        <w:t xml:space="preserve"> rising approximately 3.3-fold </w:t>
      </w:r>
      <w:r w:rsidRPr="00DD1585">
        <w:rPr>
          <w:b/>
        </w:rPr>
        <w:t>[2]</w:t>
      </w:r>
      <w:r w:rsidRPr="00DD1585">
        <w:t>.</w:t>
      </w:r>
    </w:p>
    <w:p w14:paraId="1AD6F928" w14:textId="3206E14E" w:rsidR="00336B77" w:rsidRDefault="00336B77" w:rsidP="00336B77">
      <w:pPr>
        <w:pStyle w:val="ShotDescription"/>
        <w:numPr>
          <w:ilvl w:val="2"/>
          <w:numId w:val="45"/>
        </w:numPr>
      </w:pPr>
      <w:r w:rsidRPr="00DD1585">
        <w:t xml:space="preserve">LAB MEDIA: Figure 2B (middle panel). </w:t>
      </w:r>
      <w:r w:rsidRPr="00336B77">
        <w:rPr>
          <w:i/>
          <w:iCs/>
          <w:color w:val="3333FF"/>
        </w:rPr>
        <w:t>Video editor: Highlight the red lines labeled “opt 1” and “opt 2”.</w:t>
      </w:r>
    </w:p>
    <w:p w14:paraId="44213638" w14:textId="1A2FBE11" w:rsidR="00336B77" w:rsidRPr="00DD1585" w:rsidRDefault="00336B77" w:rsidP="00336B77">
      <w:pPr>
        <w:pStyle w:val="ShotDescription"/>
        <w:numPr>
          <w:ilvl w:val="2"/>
          <w:numId w:val="45"/>
        </w:numPr>
      </w:pPr>
      <w:r w:rsidRPr="00DD1585">
        <w:t xml:space="preserve">LAB MEDIA: Figure 2C (middle panel). </w:t>
      </w:r>
      <w:r w:rsidRPr="00336B77">
        <w:rPr>
          <w:i/>
          <w:iCs/>
          <w:color w:val="3333FF"/>
        </w:rPr>
        <w:t>Video editor: Highlight the red dot groups labeled “opt,”</w:t>
      </w:r>
      <w:r w:rsidRPr="00336B77">
        <w:rPr>
          <w:color w:val="3333FF"/>
        </w:rPr>
        <w:t xml:space="preserve"> </w:t>
      </w:r>
    </w:p>
    <w:p w14:paraId="4929CF25" w14:textId="4ED834A4" w:rsidR="00336B77" w:rsidRDefault="00336B77" w:rsidP="00336B77">
      <w:pPr>
        <w:pStyle w:val="Narration"/>
        <w:numPr>
          <w:ilvl w:val="1"/>
          <w:numId w:val="45"/>
        </w:numPr>
      </w:pPr>
      <w:r>
        <w:t xml:space="preserve">In </w:t>
      </w:r>
      <w:r w:rsidRPr="00DD1585">
        <w:t>the</w:t>
      </w:r>
      <w:r w:rsidRPr="00DD1585">
        <w:t xml:space="preserve"> 10.1 kilobase vector</w:t>
      </w:r>
      <w:r>
        <w:t xml:space="preserve"> group</w:t>
      </w:r>
      <w:r w:rsidRPr="00DD1585">
        <w:t xml:space="preserve">, </w:t>
      </w:r>
      <w:r w:rsidRPr="00EA3C8A">
        <w:t xml:space="preserve">transduction rates increased by approximately 12.4- or 9.8-fold </w:t>
      </w:r>
      <w:r w:rsidRPr="00DD1585">
        <w:rPr>
          <w:b/>
        </w:rPr>
        <w:t>[1]</w:t>
      </w:r>
      <w:r w:rsidRPr="00DD1585">
        <w:t xml:space="preserve">, with functional </w:t>
      </w:r>
      <w:proofErr w:type="spellStart"/>
      <w:r w:rsidRPr="00DD1585">
        <w:t>titers</w:t>
      </w:r>
      <w:proofErr w:type="spellEnd"/>
      <w:r w:rsidRPr="00DD1585">
        <w:t xml:space="preserve"> increasing by approximately 10-fold</w:t>
      </w:r>
      <w:r>
        <w:t xml:space="preserve"> </w:t>
      </w:r>
      <w:r w:rsidRPr="00DD1585">
        <w:rPr>
          <w:b/>
        </w:rPr>
        <w:t>[2]</w:t>
      </w:r>
      <w:r w:rsidRPr="00DD1585">
        <w:t>.</w:t>
      </w:r>
    </w:p>
    <w:p w14:paraId="63FC9F3F" w14:textId="54BADEFD" w:rsidR="00336B77" w:rsidRDefault="00336B77" w:rsidP="00336B77">
      <w:pPr>
        <w:pStyle w:val="ShotDescription"/>
        <w:numPr>
          <w:ilvl w:val="2"/>
          <w:numId w:val="45"/>
        </w:numPr>
      </w:pPr>
      <w:r w:rsidRPr="00DD1585">
        <w:t xml:space="preserve">LAB MEDIA: Figure 2B (bottom panel). </w:t>
      </w:r>
      <w:r w:rsidRPr="00336B77">
        <w:rPr>
          <w:i/>
          <w:iCs/>
          <w:color w:val="3333FF"/>
        </w:rPr>
        <w:t>Video editor: Highlight the blue lines labeled “opt 1” and “opt 2”</w:t>
      </w:r>
      <w:r w:rsidRPr="00336B77">
        <w:rPr>
          <w:color w:val="3333FF"/>
        </w:rPr>
        <w:t xml:space="preserve"> </w:t>
      </w:r>
    </w:p>
    <w:p w14:paraId="6D7627CC" w14:textId="1E0629F4" w:rsidR="00336B77" w:rsidRPr="00DD1585" w:rsidRDefault="00336B77" w:rsidP="00336B77">
      <w:pPr>
        <w:pStyle w:val="ShotDescription"/>
        <w:numPr>
          <w:ilvl w:val="2"/>
          <w:numId w:val="45"/>
        </w:numPr>
      </w:pPr>
      <w:r w:rsidRPr="00DD1585">
        <w:t xml:space="preserve">LAB MEDIA: Figure 2C (bottom panel). </w:t>
      </w:r>
      <w:r w:rsidRPr="00336B77">
        <w:rPr>
          <w:i/>
          <w:iCs/>
          <w:color w:val="3333FF"/>
        </w:rPr>
        <w:t>Video editor: Highlight the blue dot sets labeled “opt,”</w:t>
      </w:r>
    </w:p>
    <w:p w14:paraId="68E1BD3C" w14:textId="786D2FFA" w:rsidR="00336B77" w:rsidRDefault="00336B77" w:rsidP="00336B77">
      <w:pPr>
        <w:pStyle w:val="Narration"/>
        <w:numPr>
          <w:ilvl w:val="1"/>
          <w:numId w:val="45"/>
        </w:numPr>
      </w:pPr>
      <w:r>
        <w:t>T</w:t>
      </w:r>
      <w:r w:rsidRPr="00DD1585">
        <w:t xml:space="preserve">ransduction increased on average by 5.1-fold for the 5.7 kilobase vector </w:t>
      </w:r>
      <w:r w:rsidRPr="00DD1585">
        <w:rPr>
          <w:b/>
        </w:rPr>
        <w:t>[1]</w:t>
      </w:r>
      <w:r w:rsidRPr="00DD1585">
        <w:t xml:space="preserve">, 13.3-fold for the 9.2 kilobase vector </w:t>
      </w:r>
      <w:r w:rsidRPr="00DD1585">
        <w:rPr>
          <w:b/>
        </w:rPr>
        <w:t>[2]</w:t>
      </w:r>
      <w:r w:rsidRPr="00DD1585">
        <w:t xml:space="preserve">, and 14.8-fold for the 10.1 kilobase vector </w:t>
      </w:r>
      <w:r w:rsidRPr="00DD1585">
        <w:rPr>
          <w:b/>
        </w:rPr>
        <w:t>[3]</w:t>
      </w:r>
      <w:r w:rsidRPr="00DD1585">
        <w:t>.</w:t>
      </w:r>
    </w:p>
    <w:p w14:paraId="37259804" w14:textId="66845207" w:rsidR="00336B77" w:rsidRDefault="00336B77" w:rsidP="00336B77">
      <w:pPr>
        <w:pStyle w:val="ShotDescription"/>
        <w:numPr>
          <w:ilvl w:val="2"/>
          <w:numId w:val="45"/>
        </w:numPr>
      </w:pPr>
      <w:r w:rsidRPr="00DD1585">
        <w:t xml:space="preserve">LAB MEDIA: Figure 3A. </w:t>
      </w:r>
      <w:r w:rsidRPr="00336B77">
        <w:rPr>
          <w:i/>
          <w:iCs/>
          <w:color w:val="3333FF"/>
        </w:rPr>
        <w:t>Video editor: Highlight the</w:t>
      </w:r>
      <w:r w:rsidRPr="00336B77">
        <w:rPr>
          <w:i/>
          <w:iCs/>
          <w:color w:val="3333FF"/>
        </w:rPr>
        <w:t xml:space="preserve"> opt </w:t>
      </w:r>
      <w:r w:rsidRPr="00336B77">
        <w:rPr>
          <w:i/>
          <w:iCs/>
          <w:color w:val="3333FF"/>
        </w:rPr>
        <w:t>black bars for the 5.7 kb vector</w:t>
      </w:r>
      <w:r w:rsidRPr="00336B77">
        <w:rPr>
          <w:color w:val="3333FF"/>
        </w:rPr>
        <w:t xml:space="preserve"> </w:t>
      </w:r>
    </w:p>
    <w:p w14:paraId="3845968A" w14:textId="0F4CD2D4" w:rsidR="00336B77" w:rsidRDefault="00336B77" w:rsidP="00336B77">
      <w:pPr>
        <w:pStyle w:val="ShotDescription"/>
        <w:numPr>
          <w:ilvl w:val="2"/>
          <w:numId w:val="45"/>
        </w:numPr>
      </w:pPr>
      <w:r w:rsidRPr="00DD1585">
        <w:lastRenderedPageBreak/>
        <w:t xml:space="preserve">LAB MEDIA: Figure 3A. </w:t>
      </w:r>
      <w:r w:rsidRPr="00336B77">
        <w:rPr>
          <w:i/>
          <w:iCs/>
          <w:color w:val="3333FF"/>
        </w:rPr>
        <w:t>Video editor: Highlight the</w:t>
      </w:r>
      <w:r w:rsidRPr="00336B77">
        <w:rPr>
          <w:i/>
          <w:iCs/>
          <w:color w:val="3333FF"/>
        </w:rPr>
        <w:t xml:space="preserve"> opt</w:t>
      </w:r>
      <w:r w:rsidRPr="00336B77">
        <w:rPr>
          <w:i/>
          <w:iCs/>
          <w:color w:val="3333FF"/>
        </w:rPr>
        <w:t xml:space="preserve"> red bars for the 9.2 kb vector</w:t>
      </w:r>
      <w:r w:rsidRPr="00336B77">
        <w:rPr>
          <w:color w:val="3333FF"/>
        </w:rPr>
        <w:t xml:space="preserve"> </w:t>
      </w:r>
    </w:p>
    <w:p w14:paraId="60ACF1BD" w14:textId="5BF6CF11" w:rsidR="00336B77" w:rsidRPr="00DD1585" w:rsidRDefault="00336B77" w:rsidP="00336B77">
      <w:pPr>
        <w:pStyle w:val="ShotDescription"/>
        <w:numPr>
          <w:ilvl w:val="2"/>
          <w:numId w:val="45"/>
        </w:numPr>
      </w:pPr>
      <w:r w:rsidRPr="00DD1585">
        <w:t xml:space="preserve">LAB MEDIA: Figure 3A. </w:t>
      </w:r>
      <w:r w:rsidRPr="00336B77">
        <w:rPr>
          <w:i/>
          <w:iCs/>
          <w:color w:val="3333FF"/>
        </w:rPr>
        <w:t>Video editor: Highlight the</w:t>
      </w:r>
      <w:r w:rsidRPr="00336B77">
        <w:rPr>
          <w:i/>
          <w:iCs/>
          <w:color w:val="3333FF"/>
        </w:rPr>
        <w:t xml:space="preserve"> opt</w:t>
      </w:r>
      <w:r w:rsidRPr="00336B77">
        <w:rPr>
          <w:i/>
          <w:iCs/>
          <w:color w:val="3333FF"/>
        </w:rPr>
        <w:t xml:space="preserve"> blue bars for the 10.1 kb vector</w:t>
      </w:r>
      <w:r w:rsidRPr="00336B77">
        <w:rPr>
          <w:color w:val="3333FF"/>
        </w:rPr>
        <w:t xml:space="preserve"> </w:t>
      </w:r>
    </w:p>
    <w:p w14:paraId="65C2D60B" w14:textId="77777777" w:rsidR="00336B77" w:rsidRDefault="00336B77" w:rsidP="00336B77">
      <w:pPr>
        <w:pStyle w:val="Narration"/>
        <w:numPr>
          <w:ilvl w:val="1"/>
          <w:numId w:val="45"/>
        </w:numPr>
      </w:pPr>
      <w:r w:rsidRPr="00DD1585">
        <w:t xml:space="preserve">Population doublings of optimized T cell cultures ranged from 5.3 to 6.7 depending on the donor </w:t>
      </w:r>
      <w:r w:rsidRPr="00DD1585">
        <w:rPr>
          <w:b/>
        </w:rPr>
        <w:t>[1]</w:t>
      </w:r>
      <w:r w:rsidRPr="00DD1585">
        <w:t>.</w:t>
      </w:r>
    </w:p>
    <w:p w14:paraId="7E9A63E5" w14:textId="453156A9" w:rsidR="00336B77" w:rsidRPr="00DD1585" w:rsidRDefault="00336B77" w:rsidP="00336B77">
      <w:pPr>
        <w:pStyle w:val="ShotDescription"/>
        <w:numPr>
          <w:ilvl w:val="2"/>
          <w:numId w:val="45"/>
        </w:numPr>
      </w:pPr>
      <w:r w:rsidRPr="00DD1585">
        <w:t xml:space="preserve">LAB MEDIA: Figure 3B. </w:t>
      </w:r>
      <w:r w:rsidRPr="00336B77">
        <w:rPr>
          <w:i/>
          <w:iCs/>
          <w:color w:val="3333FF"/>
        </w:rPr>
        <w:t>Video editor: Highlight the curved red, black, and blue lines</w:t>
      </w:r>
      <w:r w:rsidRPr="00336B77">
        <w:rPr>
          <w:color w:val="3333FF"/>
        </w:rPr>
        <w:t xml:space="preserve"> </w:t>
      </w:r>
    </w:p>
    <w:p w14:paraId="03F74AB8" w14:textId="692AF549" w:rsidR="00336B77" w:rsidRDefault="00336B77" w:rsidP="00336B77">
      <w:pPr>
        <w:pStyle w:val="Narration"/>
        <w:numPr>
          <w:ilvl w:val="1"/>
          <w:numId w:val="45"/>
        </w:numPr>
      </w:pPr>
      <w:r w:rsidRPr="00DD1585">
        <w:t xml:space="preserve">Prior to cryopreservation, transduction rates were 31.2% for the 5.7 kilobase vector </w:t>
      </w:r>
      <w:r w:rsidRPr="00DD1585">
        <w:rPr>
          <w:b/>
        </w:rPr>
        <w:t>[1]</w:t>
      </w:r>
      <w:r w:rsidRPr="00DD1585">
        <w:t xml:space="preserve">, 29.8% for the 9.2 kilobase vector </w:t>
      </w:r>
      <w:r w:rsidRPr="00DD1585">
        <w:rPr>
          <w:b/>
        </w:rPr>
        <w:t>[2]</w:t>
      </w:r>
      <w:r w:rsidRPr="00DD1585">
        <w:t xml:space="preserve">, and 20.2% for the 10.1 kilobase vector </w:t>
      </w:r>
      <w:r w:rsidRPr="00DD1585">
        <w:rPr>
          <w:b/>
        </w:rPr>
        <w:t>[3]</w:t>
      </w:r>
      <w:r w:rsidRPr="00DD1585">
        <w:t>.</w:t>
      </w:r>
    </w:p>
    <w:p w14:paraId="40FA3881" w14:textId="77777777" w:rsidR="00336B77" w:rsidRDefault="00336B77" w:rsidP="00336B77">
      <w:pPr>
        <w:pStyle w:val="ShotDescription"/>
        <w:numPr>
          <w:ilvl w:val="2"/>
          <w:numId w:val="45"/>
        </w:numPr>
      </w:pPr>
      <w:r w:rsidRPr="00DD1585">
        <w:t xml:space="preserve">LAB MEDIA: Figure 3C. </w:t>
      </w:r>
      <w:r w:rsidRPr="00336B77">
        <w:rPr>
          <w:i/>
          <w:iCs/>
          <w:color w:val="3333FF"/>
        </w:rPr>
        <w:t>Video editor: Highlight the density plot labeled “CAR” (5.7 kb) with a peak at 31.2%.</w:t>
      </w:r>
    </w:p>
    <w:p w14:paraId="5A568786" w14:textId="77777777" w:rsidR="00336B77" w:rsidRDefault="00336B77" w:rsidP="00336B77">
      <w:pPr>
        <w:pStyle w:val="ShotDescription"/>
        <w:numPr>
          <w:ilvl w:val="2"/>
          <w:numId w:val="45"/>
        </w:numPr>
      </w:pPr>
      <w:r w:rsidRPr="00DD1585">
        <w:t xml:space="preserve">LAB MEDIA: Figure 3C. </w:t>
      </w:r>
      <w:r w:rsidRPr="00336B77">
        <w:rPr>
          <w:i/>
          <w:iCs/>
          <w:color w:val="3333FF"/>
        </w:rPr>
        <w:t>Video editor: Highlight the plot labeled “BFP2” (9.2 kb) with a peak at 29.8%.</w:t>
      </w:r>
    </w:p>
    <w:p w14:paraId="449A17A4" w14:textId="77777777" w:rsidR="00336B77" w:rsidRPr="00DD1585" w:rsidRDefault="00336B77" w:rsidP="00336B77">
      <w:pPr>
        <w:pStyle w:val="ShotDescription"/>
        <w:numPr>
          <w:ilvl w:val="2"/>
          <w:numId w:val="45"/>
        </w:numPr>
      </w:pPr>
      <w:r w:rsidRPr="00DD1585">
        <w:t xml:space="preserve">LAB MEDIA: Figure 3C. </w:t>
      </w:r>
      <w:r w:rsidRPr="00336B77">
        <w:rPr>
          <w:i/>
          <w:iCs/>
          <w:color w:val="3333FF"/>
        </w:rPr>
        <w:t>Video editor: Highlight the plot labeled “</w:t>
      </w:r>
      <w:proofErr w:type="spellStart"/>
      <w:r w:rsidRPr="00336B77">
        <w:rPr>
          <w:i/>
          <w:iCs/>
          <w:color w:val="3333FF"/>
        </w:rPr>
        <w:t>synNotch</w:t>
      </w:r>
      <w:proofErr w:type="spellEnd"/>
      <w:r w:rsidRPr="00336B77">
        <w:rPr>
          <w:i/>
          <w:iCs/>
          <w:color w:val="3333FF"/>
        </w:rPr>
        <w:t>” (10.1 kb) with a peak at 20.2%.</w:t>
      </w:r>
    </w:p>
    <w:p w14:paraId="6689C0FF" w14:textId="77777777" w:rsidR="00336B77" w:rsidRPr="003E7B32" w:rsidRDefault="00336B77" w:rsidP="00336B77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Sulakshana Karkala" w:date="2026-01-19T10:03:00Z" w:initials="SK">
    <w:p w14:paraId="02A98C29" w14:textId="77777777" w:rsidR="004F0BB5" w:rsidRDefault="004F0BB5" w:rsidP="004F0BB5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provide an Ethics statement in the given format if applicable. </w:t>
      </w:r>
    </w:p>
  </w:comment>
  <w:comment w:id="3" w:author="Sulakshana Karkala" w:date="2026-01-19T10:25:00Z" w:initials="SK">
    <w:p w14:paraId="74927AA6" w14:textId="77777777" w:rsidR="00D210EC" w:rsidRDefault="00D210EC" w:rsidP="00D210EC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the composition of the transfection mix. </w:t>
      </w:r>
    </w:p>
  </w:comment>
  <w:comment w:id="4" w:author="Sulakshana Karkala" w:date="2026-01-19T10:23:00Z" w:initials="SK">
    <w:p w14:paraId="20C317D6" w14:textId="4C89EE36" w:rsidR="00D210EC" w:rsidRDefault="00D210EC" w:rsidP="00D210EC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the conditions of incubation. </w:t>
      </w:r>
    </w:p>
  </w:comment>
  <w:comment w:id="5" w:author="Sulakshana Karkala" w:date="2026-01-19T11:03:00Z" w:initials="SK">
    <w:p w14:paraId="67C15664" w14:textId="77777777" w:rsidR="00FC3A40" w:rsidRDefault="00FC3A40" w:rsidP="00FC3A40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how this is done. </w:t>
      </w:r>
    </w:p>
  </w:comment>
  <w:comment w:id="6" w:author="Sulakshana Karkala" w:date="2026-01-19T11:19:00Z" w:initials="SK">
    <w:p w14:paraId="3C2CA91E" w14:textId="77777777" w:rsidR="00B320D6" w:rsidRDefault="00B320D6" w:rsidP="00B320D6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Please specify the conditions of incubat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2A98C29" w15:done="0"/>
  <w15:commentEx w15:paraId="74927AA6" w15:done="0"/>
  <w15:commentEx w15:paraId="20C317D6" w15:done="0"/>
  <w15:commentEx w15:paraId="67C15664" w15:done="0"/>
  <w15:commentEx w15:paraId="3C2CA91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9EC00E3" w16cex:dateUtc="2026-01-19T04:33:00Z"/>
  <w16cex:commentExtensible w16cex:durableId="77B218F7" w16cex:dateUtc="2026-01-19T04:55:00Z"/>
  <w16cex:commentExtensible w16cex:durableId="69AF7195" w16cex:dateUtc="2026-01-19T04:53:00Z"/>
  <w16cex:commentExtensible w16cex:durableId="2305E75A" w16cex:dateUtc="2026-01-19T05:33:00Z"/>
  <w16cex:commentExtensible w16cex:durableId="786C76E8" w16cex:dateUtc="2026-01-19T05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2A98C29" w16cid:durableId="39EC00E3"/>
  <w16cid:commentId w16cid:paraId="74927AA6" w16cid:durableId="77B218F7"/>
  <w16cid:commentId w16cid:paraId="20C317D6" w16cid:durableId="69AF7195"/>
  <w16cid:commentId w16cid:paraId="67C15664" w16cid:durableId="2305E75A"/>
  <w16cid:commentId w16cid:paraId="3C2CA91E" w16cid:durableId="786C76E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A14AAA" w14:textId="77777777" w:rsidR="004B5CF1" w:rsidRDefault="004B5CF1">
      <w:r>
        <w:separator/>
      </w:r>
    </w:p>
    <w:p w14:paraId="42BA2D81" w14:textId="77777777" w:rsidR="004B5CF1" w:rsidRDefault="004B5CF1"/>
  </w:endnote>
  <w:endnote w:type="continuationSeparator" w:id="0">
    <w:p w14:paraId="280CEAD0" w14:textId="77777777" w:rsidR="004B5CF1" w:rsidRDefault="004B5CF1">
      <w:r>
        <w:continuationSeparator/>
      </w:r>
    </w:p>
    <w:p w14:paraId="1298F9C5" w14:textId="77777777" w:rsidR="004B5CF1" w:rsidRDefault="004B5C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472451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F0BB5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BB4815" w14:textId="77777777" w:rsidR="004B5CF1" w:rsidRDefault="004B5CF1">
      <w:r>
        <w:separator/>
      </w:r>
    </w:p>
    <w:p w14:paraId="6AC934F4" w14:textId="77777777" w:rsidR="004B5CF1" w:rsidRDefault="004B5CF1"/>
  </w:footnote>
  <w:footnote w:type="continuationSeparator" w:id="0">
    <w:p w14:paraId="03F29691" w14:textId="77777777" w:rsidR="004B5CF1" w:rsidRDefault="004B5CF1">
      <w:r>
        <w:continuationSeparator/>
      </w:r>
    </w:p>
    <w:p w14:paraId="0C86E530" w14:textId="77777777" w:rsidR="004B5CF1" w:rsidRDefault="004B5C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D74280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30115DC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30"/>
  </w:num>
  <w:num w:numId="5" w16cid:durableId="209999702">
    <w:abstractNumId w:val="14"/>
  </w:num>
  <w:num w:numId="6" w16cid:durableId="1459685572">
    <w:abstractNumId w:val="33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1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4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9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2"/>
  </w:num>
  <w:num w:numId="43" w16cid:durableId="77024263">
    <w:abstractNumId w:val="19"/>
  </w:num>
  <w:num w:numId="44" w16cid:durableId="1024093089">
    <w:abstractNumId w:val="25"/>
  </w:num>
  <w:num w:numId="45" w16cid:durableId="424616192">
    <w:abstractNumId w:val="12"/>
  </w:num>
  <w:num w:numId="46" w16cid:durableId="1520510927">
    <w:abstractNumId w:val="29"/>
  </w:num>
  <w:num w:numId="47" w16cid:durableId="2046828537">
    <w:abstractNumId w:val="15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3439"/>
    <w:rsid w:val="00100332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D6A88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5E1A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6443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B77"/>
    <w:rsid w:val="00336C61"/>
    <w:rsid w:val="003374BD"/>
    <w:rsid w:val="0034182F"/>
    <w:rsid w:val="00342D7B"/>
    <w:rsid w:val="0034684D"/>
    <w:rsid w:val="00347FE0"/>
    <w:rsid w:val="003513A5"/>
    <w:rsid w:val="00351A84"/>
    <w:rsid w:val="00355842"/>
    <w:rsid w:val="00355D9B"/>
    <w:rsid w:val="00357FB7"/>
    <w:rsid w:val="00363153"/>
    <w:rsid w:val="00364249"/>
    <w:rsid w:val="003672FC"/>
    <w:rsid w:val="003754A7"/>
    <w:rsid w:val="00380AAB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0414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B5CF1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0BB5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1691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4817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37F8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28F3"/>
    <w:rsid w:val="00804C75"/>
    <w:rsid w:val="00806B1B"/>
    <w:rsid w:val="00806BC9"/>
    <w:rsid w:val="008123C3"/>
    <w:rsid w:val="00816F53"/>
    <w:rsid w:val="00817D9F"/>
    <w:rsid w:val="00820121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5537A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9A8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0D6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07B9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46BE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10EC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519A"/>
    <w:rsid w:val="00DB16A4"/>
    <w:rsid w:val="00DB3580"/>
    <w:rsid w:val="00DB7EBA"/>
    <w:rsid w:val="00DC058D"/>
    <w:rsid w:val="00DC0F13"/>
    <w:rsid w:val="00DC1E08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03E2"/>
    <w:rsid w:val="00F0293A"/>
    <w:rsid w:val="00F045D1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2087"/>
    <w:rsid w:val="00F83448"/>
    <w:rsid w:val="00F917CF"/>
    <w:rsid w:val="00F95E8D"/>
    <w:rsid w:val="00FA1A9D"/>
    <w:rsid w:val="00FA2308"/>
    <w:rsid w:val="00FA532D"/>
    <w:rsid w:val="00FA7A79"/>
    <w:rsid w:val="00FA7D51"/>
    <w:rsid w:val="00FB3077"/>
    <w:rsid w:val="00FC3A40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320D6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003E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003E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003E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003E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003E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003E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1081953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1081953" TargetMode="External"/><Relationship Id="rId10" Type="http://schemas.openxmlformats.org/officeDocument/2006/relationships/hyperlink" Target="https://review.jove.com/account/file-uploader?src=21081953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C8811502D884239A6B3E8A359359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78F44-59E9-40A0-8AED-A8E6640189A8}"/>
      </w:docPartPr>
      <w:docPartBody>
        <w:p w:rsidR="00650A0A" w:rsidRDefault="00B674D8" w:rsidP="00B674D8">
          <w:pPr>
            <w:pStyle w:val="7C8811502D884239A6B3E8A359359DC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1A665E55D854570B52F5C57531FD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E2185-E569-44FB-9916-393BEAFCCCCB}"/>
      </w:docPartPr>
      <w:docPartBody>
        <w:p w:rsidR="00650A0A" w:rsidRDefault="00B674D8" w:rsidP="00B674D8">
          <w:pPr>
            <w:pStyle w:val="51A665E55D854570B52F5C57531FDB0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76C3CBA9B8F4EFF952ECB2A57EF4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69F578-6701-4C30-B267-D457C41E3BF8}"/>
      </w:docPartPr>
      <w:docPartBody>
        <w:p w:rsidR="00000000" w:rsidRDefault="00066761" w:rsidP="00066761">
          <w:pPr>
            <w:pStyle w:val="576C3CBA9B8F4EFF952ECB2A57EF4BE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66761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C62CA"/>
    <w:rsid w:val="001D01D8"/>
    <w:rsid w:val="001F6C86"/>
    <w:rsid w:val="002201FC"/>
    <w:rsid w:val="00235E1A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1A84"/>
    <w:rsid w:val="00356726"/>
    <w:rsid w:val="00380AAB"/>
    <w:rsid w:val="003C2AEF"/>
    <w:rsid w:val="003C4629"/>
    <w:rsid w:val="003D5DD0"/>
    <w:rsid w:val="003E657A"/>
    <w:rsid w:val="003F25B4"/>
    <w:rsid w:val="004232DB"/>
    <w:rsid w:val="00432CC5"/>
    <w:rsid w:val="00445550"/>
    <w:rsid w:val="0045037E"/>
    <w:rsid w:val="004836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50A0A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333AF"/>
    <w:rsid w:val="00886687"/>
    <w:rsid w:val="008A06BD"/>
    <w:rsid w:val="008E296E"/>
    <w:rsid w:val="008F498E"/>
    <w:rsid w:val="00925550"/>
    <w:rsid w:val="009333F9"/>
    <w:rsid w:val="00937B16"/>
    <w:rsid w:val="00940084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674D8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C1E08"/>
    <w:rsid w:val="00DF6EE3"/>
    <w:rsid w:val="00DF7A5A"/>
    <w:rsid w:val="00E2725C"/>
    <w:rsid w:val="00E36A89"/>
    <w:rsid w:val="00E63917"/>
    <w:rsid w:val="00E670C3"/>
    <w:rsid w:val="00E74A32"/>
    <w:rsid w:val="00E838FB"/>
    <w:rsid w:val="00E90D3E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2308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9B85D8DE57E43F9B1347F86BA6795FD">
    <w:name w:val="F9B85D8DE57E43F9B1347F86BA6795FD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06BFE501A2641BEA9E57A17206AD13E">
    <w:name w:val="206BFE501A2641BEA9E57A17206AD13E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C8811502D884239A6B3E8A359359DC9">
    <w:name w:val="7C8811502D884239A6B3E8A359359DC9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1A665E55D854570B52F5C57531FDB04">
    <w:name w:val="51A665E55D854570B52F5C57531FDB04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76C3CBA9B8F4EFF952ECB2A57EF4BEB">
    <w:name w:val="576C3CBA9B8F4EFF952ECB2A57EF4BEB"/>
    <w:rsid w:val="00066761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3</Pages>
  <Words>2982</Words>
  <Characters>17001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94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6</cp:revision>
  <dcterms:created xsi:type="dcterms:W3CDTF">2025-09-12T12:20:00Z</dcterms:created>
  <dcterms:modified xsi:type="dcterms:W3CDTF">2026-01-19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